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D92E0" w14:textId="77777777"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ДУХОВНАЯ ОБРАЗОВАТЕЛЬНАЯ РЕЛИГИОЗНАЯ ОРГАНИЗАЦИЯ ВЫСШЕГО ОБРАЗОВАНИЯ РУССКОЙ ПРАВОСЛАВНОЙ ЦЕРКВИ</w:t>
      </w:r>
    </w:p>
    <w:p w14:paraId="50485991" w14:textId="77777777"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ПРАВОСЛАВНЫЙ СВЯТО-ТИХОНОВСКИЙ БОГОСЛОВСКИЙ ИНСТИТУТ</w:t>
      </w:r>
    </w:p>
    <w:p w14:paraId="02A0E061" w14:textId="77777777"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  <w:b/>
          <w:i/>
        </w:rPr>
      </w:pPr>
      <w:r w:rsidRPr="001767E2">
        <w:rPr>
          <w:rFonts w:asciiTheme="majorBidi" w:hAnsiTheme="majorBidi" w:cstheme="majorBidi"/>
        </w:rPr>
        <w:t>КАФЕДРА ПАСТЫРСКОГО И НРАВСТВЕННОГО БОГОСЛОВИЯ</w:t>
      </w:r>
    </w:p>
    <w:p w14:paraId="70CC8E66" w14:textId="77777777" w:rsidR="00F416AA" w:rsidRPr="001767E2" w:rsidRDefault="00F416AA" w:rsidP="001767E2">
      <w:pPr>
        <w:spacing w:after="120" w:line="276" w:lineRule="auto"/>
        <w:rPr>
          <w:rFonts w:asciiTheme="majorBidi" w:hAnsiTheme="majorBidi" w:cstheme="majorBidi"/>
        </w:rPr>
      </w:pPr>
    </w:p>
    <w:p w14:paraId="727FE2DA" w14:textId="77777777" w:rsidR="00F416AA" w:rsidRPr="001767E2" w:rsidRDefault="00F416AA" w:rsidP="001767E2">
      <w:pPr>
        <w:spacing w:after="120" w:line="276" w:lineRule="auto"/>
        <w:rPr>
          <w:rFonts w:asciiTheme="majorBidi" w:hAnsiTheme="majorBidi" w:cstheme="majorBidi"/>
        </w:rPr>
      </w:pPr>
    </w:p>
    <w:p w14:paraId="2F2EC972" w14:textId="77777777" w:rsidR="00F416AA" w:rsidRPr="001767E2" w:rsidRDefault="00F416AA" w:rsidP="001767E2">
      <w:pPr>
        <w:spacing w:after="120" w:line="276" w:lineRule="auto"/>
        <w:jc w:val="right"/>
        <w:rPr>
          <w:rFonts w:asciiTheme="majorBidi" w:hAnsiTheme="majorBidi" w:cstheme="majorBidi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C2273D" w:rsidRPr="001767E2" w14:paraId="4B7945A8" w14:textId="77777777" w:rsidTr="00AC5D8C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C2273D" w:rsidRPr="00A30ACF" w14:paraId="46AEAB61" w14:textId="77777777" w:rsidTr="0076680D">
              <w:tc>
                <w:tcPr>
                  <w:tcW w:w="4785" w:type="dxa"/>
                </w:tcPr>
                <w:p w14:paraId="0ECB345F" w14:textId="77777777" w:rsidR="00C2273D" w:rsidRPr="00A30ACF" w:rsidRDefault="00C2273D" w:rsidP="00C2273D">
                  <w:pPr>
                    <w:jc w:val="center"/>
                    <w:rPr>
                      <w:color w:val="000000"/>
                    </w:rPr>
                  </w:pPr>
                  <w:r w:rsidRPr="00A30ACF">
                    <w:rPr>
                      <w:color w:val="000000"/>
                    </w:rPr>
                    <w:t>Принята</w:t>
                  </w:r>
                </w:p>
                <w:p w14:paraId="24A4D69D" w14:textId="77777777" w:rsidR="00C2273D" w:rsidRPr="00A30ACF" w:rsidRDefault="00C2273D" w:rsidP="00C2273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A30ACF">
                    <w:rPr>
                      <w:color w:val="000000"/>
                    </w:rPr>
                    <w:t>на заседании кафедры</w:t>
                  </w:r>
                </w:p>
                <w:p w14:paraId="62C9FE0E" w14:textId="77777777" w:rsidR="00C2273D" w:rsidRPr="00A30ACF" w:rsidRDefault="00C2273D" w:rsidP="00C2273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A30ACF">
                    <w:rPr>
                      <w:color w:val="000000"/>
                    </w:rPr>
                    <w:t xml:space="preserve"> «___»_______20__ года,</w:t>
                  </w:r>
                </w:p>
                <w:p w14:paraId="7A2441B0" w14:textId="77777777" w:rsidR="00C2273D" w:rsidRPr="00A30ACF" w:rsidRDefault="00C2273D" w:rsidP="00C2273D">
                  <w:pPr>
                    <w:jc w:val="center"/>
                    <w:rPr>
                      <w:color w:val="000000"/>
                    </w:rPr>
                  </w:pPr>
                  <w:r w:rsidRPr="00A30ACF">
                    <w:rPr>
                      <w:color w:val="000000"/>
                    </w:rPr>
                    <w:t>протокол № ________.</w:t>
                  </w:r>
                </w:p>
                <w:p w14:paraId="5BF8FEA3" w14:textId="77777777" w:rsidR="00C2273D" w:rsidRPr="00A30ACF" w:rsidRDefault="00C2273D" w:rsidP="00C2273D">
                  <w:pPr>
                    <w:rPr>
                      <w:color w:val="000000"/>
                    </w:rPr>
                  </w:pPr>
                </w:p>
                <w:p w14:paraId="0E9607D4" w14:textId="0D9E3F7D" w:rsidR="00C2273D" w:rsidRPr="00A30ACF" w:rsidRDefault="00DD0366" w:rsidP="00C2273D"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2CB6FB67" w14:textId="77777777" w:rsidR="00C2273D" w:rsidRPr="00A30ACF" w:rsidRDefault="00C2273D" w:rsidP="00C2273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A30ACF">
                    <w:rPr>
                      <w:i/>
                    </w:rPr>
                    <w:t>УТВЕРЖДАЮ</w:t>
                  </w:r>
                </w:p>
                <w:p w14:paraId="02D7586B" w14:textId="77777777" w:rsidR="00C2273D" w:rsidRPr="00A30ACF" w:rsidRDefault="00C2273D" w:rsidP="00C2273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A30ACF">
                    <w:rPr>
                      <w:i/>
                    </w:rPr>
                    <w:t>Проректор по учебной работе ПСТБИ</w:t>
                  </w:r>
                </w:p>
                <w:p w14:paraId="1A67A49D" w14:textId="77777777" w:rsidR="00C2273D" w:rsidRPr="00A30ACF" w:rsidRDefault="00C2273D" w:rsidP="00C2273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A30ACF">
                    <w:rPr>
                      <w:i/>
                    </w:rPr>
                    <w:t>_____________ / прот. Николай Емельянов /</w:t>
                  </w:r>
                </w:p>
                <w:p w14:paraId="1522E72B" w14:textId="77777777" w:rsidR="00C2273D" w:rsidRPr="00A30ACF" w:rsidRDefault="00C2273D" w:rsidP="00C2273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A30ACF">
                    <w:rPr>
                      <w:i/>
                    </w:rPr>
                    <w:t>«_____» _________________ 20__ г.</w:t>
                  </w:r>
                </w:p>
                <w:p w14:paraId="770B15B7" w14:textId="77777777" w:rsidR="00C2273D" w:rsidRPr="00A30ACF" w:rsidRDefault="00C2273D" w:rsidP="00C2273D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7F4CF70D" w14:textId="77777777" w:rsidR="00C2273D" w:rsidRPr="00A30ACF" w:rsidRDefault="00C2273D" w:rsidP="00C2273D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71410DEC" w14:textId="77777777" w:rsidR="00C2273D" w:rsidRPr="001767E2" w:rsidRDefault="00C2273D" w:rsidP="00C2273D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/>
                <w:iCs w:val="0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C2273D" w:rsidRPr="00A30ACF" w14:paraId="5DB80841" w14:textId="77777777" w:rsidTr="0076680D">
              <w:tc>
                <w:tcPr>
                  <w:tcW w:w="4785" w:type="dxa"/>
                </w:tcPr>
                <w:p w14:paraId="27F8520C" w14:textId="77777777" w:rsidR="00C2273D" w:rsidRPr="00A30ACF" w:rsidRDefault="00C2273D" w:rsidP="00C2273D">
                  <w:pPr>
                    <w:jc w:val="center"/>
                    <w:rPr>
                      <w:color w:val="000000"/>
                    </w:rPr>
                  </w:pPr>
                  <w:r w:rsidRPr="00A30ACF">
                    <w:rPr>
                      <w:color w:val="000000"/>
                    </w:rPr>
                    <w:t>Принята</w:t>
                  </w:r>
                </w:p>
                <w:p w14:paraId="7C705D9D" w14:textId="77777777" w:rsidR="00C2273D" w:rsidRPr="00A30ACF" w:rsidRDefault="00C2273D" w:rsidP="00C2273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A30ACF">
                    <w:rPr>
                      <w:color w:val="000000"/>
                    </w:rPr>
                    <w:t>на заседании кафедры</w:t>
                  </w:r>
                </w:p>
                <w:p w14:paraId="7DC44645" w14:textId="77777777" w:rsidR="00C2273D" w:rsidRPr="00A30ACF" w:rsidRDefault="00C2273D" w:rsidP="00C2273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A30ACF">
                    <w:rPr>
                      <w:color w:val="000000"/>
                    </w:rPr>
                    <w:t xml:space="preserve"> «___»_______20__ года,</w:t>
                  </w:r>
                </w:p>
                <w:p w14:paraId="6DC8B72E" w14:textId="77777777" w:rsidR="00C2273D" w:rsidRPr="00A30ACF" w:rsidRDefault="00C2273D" w:rsidP="00C2273D">
                  <w:pPr>
                    <w:jc w:val="center"/>
                    <w:rPr>
                      <w:color w:val="000000"/>
                    </w:rPr>
                  </w:pPr>
                  <w:r w:rsidRPr="00A30ACF">
                    <w:rPr>
                      <w:color w:val="000000"/>
                    </w:rPr>
                    <w:t>протокол № ________.</w:t>
                  </w:r>
                </w:p>
                <w:p w14:paraId="48285220" w14:textId="77777777" w:rsidR="00C2273D" w:rsidRPr="00A30ACF" w:rsidRDefault="00C2273D" w:rsidP="00C2273D">
                  <w:pPr>
                    <w:rPr>
                      <w:color w:val="000000"/>
                    </w:rPr>
                  </w:pPr>
                </w:p>
                <w:p w14:paraId="4DE37D8D" w14:textId="77777777" w:rsidR="00C2273D" w:rsidRPr="00A30ACF" w:rsidRDefault="00C2273D" w:rsidP="00C2273D">
                  <w:pPr>
                    <w:rPr>
                      <w:color w:val="000000"/>
                    </w:rPr>
                  </w:pPr>
                  <w:r w:rsidRPr="00A30ACF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2B546197" w14:textId="77777777" w:rsidR="00C2273D" w:rsidRPr="00A30ACF" w:rsidRDefault="00C2273D" w:rsidP="00C2273D">
                  <w:r w:rsidRPr="00A30ACF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5F30AFC0" w14:textId="77777777" w:rsidR="00C2273D" w:rsidRPr="00A30ACF" w:rsidRDefault="00C2273D" w:rsidP="00C2273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A30ACF">
                    <w:rPr>
                      <w:i/>
                    </w:rPr>
                    <w:t>УТВЕРЖДАЮ</w:t>
                  </w:r>
                </w:p>
                <w:p w14:paraId="69D3470B" w14:textId="77777777" w:rsidR="00C2273D" w:rsidRPr="00A30ACF" w:rsidRDefault="00C2273D" w:rsidP="00C2273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A30ACF">
                    <w:rPr>
                      <w:i/>
                    </w:rPr>
                    <w:t>Проректор по учебной работе ПСТБИ</w:t>
                  </w:r>
                </w:p>
                <w:p w14:paraId="69595938" w14:textId="77777777" w:rsidR="00C2273D" w:rsidRPr="00A30ACF" w:rsidRDefault="00C2273D" w:rsidP="00C2273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A30ACF">
                    <w:rPr>
                      <w:i/>
                    </w:rPr>
                    <w:t>_____________ / прот. Николай Емельянов /</w:t>
                  </w:r>
                </w:p>
                <w:p w14:paraId="23C0AC96" w14:textId="77777777" w:rsidR="00C2273D" w:rsidRPr="00A30ACF" w:rsidRDefault="00C2273D" w:rsidP="00C2273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A30ACF">
                    <w:rPr>
                      <w:i/>
                    </w:rPr>
                    <w:t>«_____» _________________ 20__ г.</w:t>
                  </w:r>
                </w:p>
                <w:p w14:paraId="31A9B7E8" w14:textId="77777777" w:rsidR="00C2273D" w:rsidRPr="00A30ACF" w:rsidRDefault="00C2273D" w:rsidP="00C2273D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570108B6" w14:textId="77777777" w:rsidR="00C2273D" w:rsidRPr="00A30ACF" w:rsidRDefault="00C2273D" w:rsidP="00C2273D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2C2B91DC" w14:textId="77777777" w:rsidR="00C2273D" w:rsidRPr="001767E2" w:rsidRDefault="00C2273D" w:rsidP="00C2273D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C2273D" w:rsidRPr="00A30ACF" w14:paraId="3F9B85EA" w14:textId="77777777" w:rsidTr="0076680D">
              <w:tc>
                <w:tcPr>
                  <w:tcW w:w="4785" w:type="dxa"/>
                </w:tcPr>
                <w:p w14:paraId="3B1754CD" w14:textId="77777777" w:rsidR="00C2273D" w:rsidRPr="00A30ACF" w:rsidRDefault="00C2273D" w:rsidP="00C2273D">
                  <w:pPr>
                    <w:jc w:val="center"/>
                    <w:rPr>
                      <w:color w:val="000000"/>
                    </w:rPr>
                  </w:pPr>
                  <w:r w:rsidRPr="00A30ACF">
                    <w:rPr>
                      <w:color w:val="000000"/>
                    </w:rPr>
                    <w:t>Принята</w:t>
                  </w:r>
                </w:p>
                <w:p w14:paraId="091D0C46" w14:textId="77777777" w:rsidR="00C2273D" w:rsidRPr="00A30ACF" w:rsidRDefault="00C2273D" w:rsidP="00C2273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A30ACF">
                    <w:rPr>
                      <w:color w:val="000000"/>
                    </w:rPr>
                    <w:t>на заседании кафедры</w:t>
                  </w:r>
                </w:p>
                <w:p w14:paraId="3A6C9E11" w14:textId="77777777" w:rsidR="00C2273D" w:rsidRPr="00A30ACF" w:rsidRDefault="00C2273D" w:rsidP="00C2273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A30ACF">
                    <w:rPr>
                      <w:color w:val="000000"/>
                    </w:rPr>
                    <w:t xml:space="preserve"> «___»_______20__ года,</w:t>
                  </w:r>
                </w:p>
                <w:p w14:paraId="73F8B456" w14:textId="77777777" w:rsidR="00C2273D" w:rsidRPr="00A30ACF" w:rsidRDefault="00C2273D" w:rsidP="00C2273D">
                  <w:pPr>
                    <w:jc w:val="center"/>
                    <w:rPr>
                      <w:color w:val="000000"/>
                    </w:rPr>
                  </w:pPr>
                  <w:r w:rsidRPr="00A30ACF">
                    <w:rPr>
                      <w:color w:val="000000"/>
                    </w:rPr>
                    <w:t>протокол № ________.</w:t>
                  </w:r>
                </w:p>
                <w:p w14:paraId="272B2FFE" w14:textId="77777777" w:rsidR="00C2273D" w:rsidRPr="00A30ACF" w:rsidRDefault="00C2273D" w:rsidP="00C2273D">
                  <w:pPr>
                    <w:rPr>
                      <w:color w:val="000000"/>
                    </w:rPr>
                  </w:pPr>
                </w:p>
                <w:p w14:paraId="3EDCFAB7" w14:textId="77777777" w:rsidR="00C2273D" w:rsidRPr="00A30ACF" w:rsidRDefault="00C2273D" w:rsidP="00C2273D">
                  <w:pPr>
                    <w:rPr>
                      <w:color w:val="000000"/>
                    </w:rPr>
                  </w:pPr>
                  <w:r w:rsidRPr="00A30ACF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3E8B1759" w14:textId="77777777" w:rsidR="00C2273D" w:rsidRPr="00A30ACF" w:rsidRDefault="00C2273D" w:rsidP="00C2273D">
                  <w:r w:rsidRPr="00A30ACF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790B7524" w14:textId="77777777" w:rsidR="00C2273D" w:rsidRPr="00A30ACF" w:rsidRDefault="00C2273D" w:rsidP="00C2273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A30ACF">
                    <w:rPr>
                      <w:i/>
                    </w:rPr>
                    <w:t>УТВЕРЖДАЮ</w:t>
                  </w:r>
                </w:p>
                <w:p w14:paraId="4799CEAE" w14:textId="77777777" w:rsidR="00C2273D" w:rsidRPr="00A30ACF" w:rsidRDefault="00C2273D" w:rsidP="00C2273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A30ACF">
                    <w:rPr>
                      <w:i/>
                    </w:rPr>
                    <w:t>Проректор по учебной работе ПСТБИ</w:t>
                  </w:r>
                </w:p>
                <w:p w14:paraId="729AB290" w14:textId="77777777" w:rsidR="00C2273D" w:rsidRPr="00A30ACF" w:rsidRDefault="00C2273D" w:rsidP="00C2273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A30ACF">
                    <w:rPr>
                      <w:i/>
                    </w:rPr>
                    <w:t>_____________ / прот. Николай Емельянов /</w:t>
                  </w:r>
                </w:p>
                <w:p w14:paraId="33C137D9" w14:textId="77777777" w:rsidR="00C2273D" w:rsidRPr="00A30ACF" w:rsidRDefault="00C2273D" w:rsidP="00C2273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A30ACF">
                    <w:rPr>
                      <w:i/>
                    </w:rPr>
                    <w:t>«_____» _________________ 20__ г.</w:t>
                  </w:r>
                </w:p>
                <w:p w14:paraId="16884B4A" w14:textId="77777777" w:rsidR="00C2273D" w:rsidRPr="00A30ACF" w:rsidRDefault="00C2273D" w:rsidP="00C2273D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05BD05FE" w14:textId="77777777" w:rsidR="00C2273D" w:rsidRPr="00A30ACF" w:rsidRDefault="00C2273D" w:rsidP="00C2273D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1E8766A3" w14:textId="77777777" w:rsidR="00C2273D" w:rsidRPr="001767E2" w:rsidRDefault="00C2273D" w:rsidP="00C2273D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/>
                <w:iCs w:val="0"/>
              </w:rPr>
            </w:pPr>
          </w:p>
        </w:tc>
      </w:tr>
    </w:tbl>
    <w:p w14:paraId="06721657" w14:textId="77777777" w:rsidR="00A86FC2" w:rsidRPr="001767E2" w:rsidRDefault="00A86FC2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61CFAA5F" w14:textId="77777777" w:rsidR="00A86FC2" w:rsidRPr="001767E2" w:rsidRDefault="00A86FC2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76C7E323" w14:textId="77777777" w:rsidR="00A86FC2" w:rsidRPr="001767E2" w:rsidRDefault="00A86FC2" w:rsidP="001767E2">
      <w:pPr>
        <w:spacing w:after="120" w:line="276" w:lineRule="auto"/>
        <w:ind w:left="567" w:hanging="567"/>
        <w:jc w:val="center"/>
        <w:rPr>
          <w:rFonts w:asciiTheme="majorBidi" w:hAnsiTheme="majorBidi" w:cstheme="majorBidi"/>
        </w:rPr>
      </w:pPr>
    </w:p>
    <w:p w14:paraId="6D61B3BE" w14:textId="77777777" w:rsidR="00A86FC2" w:rsidRPr="001767E2" w:rsidRDefault="00A86FC2" w:rsidP="001767E2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РАБОЧАЯ ПРОГРАММА ДИСЦИПЛИНЫ</w:t>
      </w:r>
    </w:p>
    <w:p w14:paraId="58396DF1" w14:textId="77777777" w:rsidR="00A86FC2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  <w:b/>
        </w:rPr>
        <w:t>ЦЕРКОВЬ, ГОСУДАРСТВО И ОБЩЕСТВО</w:t>
      </w:r>
    </w:p>
    <w:p w14:paraId="2E3BA260" w14:textId="77777777" w:rsidR="00A86FC2" w:rsidRPr="001767E2" w:rsidRDefault="00A86FC2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40D0FEF6" w14:textId="77777777"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Основная образовательная программа:</w:t>
      </w:r>
      <w:r w:rsidRPr="001767E2">
        <w:rPr>
          <w:rFonts w:asciiTheme="majorBidi" w:hAnsiTheme="majorBidi" w:cstheme="majorBidi"/>
          <w:b/>
        </w:rPr>
        <w:t xml:space="preserve"> </w:t>
      </w:r>
      <w:r w:rsidRPr="001767E2">
        <w:rPr>
          <w:rFonts w:asciiTheme="majorBidi" w:hAnsiTheme="majorBidi" w:cstheme="majorBidi"/>
          <w:b/>
          <w:i/>
        </w:rPr>
        <w:t>Подготовка служителей и религиозного персонала православного вероисповедания</w:t>
      </w:r>
    </w:p>
    <w:p w14:paraId="2CD20526" w14:textId="77777777"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  <w:color w:val="244061"/>
        </w:rPr>
      </w:pPr>
      <w:r w:rsidRPr="001767E2">
        <w:rPr>
          <w:rFonts w:asciiTheme="majorBidi" w:hAnsiTheme="majorBidi" w:cstheme="majorBidi"/>
        </w:rPr>
        <w:t>Квалификация выпускника</w:t>
      </w:r>
      <w:r w:rsidRPr="001767E2">
        <w:rPr>
          <w:rFonts w:asciiTheme="majorBidi" w:hAnsiTheme="majorBidi" w:cstheme="majorBidi"/>
          <w:i/>
        </w:rPr>
        <w:t xml:space="preserve">: </w:t>
      </w:r>
      <w:r w:rsidRPr="001767E2">
        <w:rPr>
          <w:rFonts w:asciiTheme="majorBidi" w:hAnsiTheme="majorBidi" w:cstheme="majorBidi"/>
          <w:b/>
          <w:i/>
        </w:rPr>
        <w:t>бакалавр богословия</w:t>
      </w:r>
    </w:p>
    <w:p w14:paraId="101C5E38" w14:textId="77777777"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Форма обучения: </w:t>
      </w:r>
      <w:r w:rsidRPr="001767E2">
        <w:rPr>
          <w:rFonts w:asciiTheme="majorBidi" w:hAnsiTheme="majorBidi" w:cstheme="majorBidi"/>
          <w:b/>
          <w:i/>
        </w:rPr>
        <w:t>очная</w:t>
      </w:r>
    </w:p>
    <w:p w14:paraId="2B5754E6" w14:textId="77777777"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5060CB21" w14:textId="77777777"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2C5D8715" w14:textId="77777777"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1B13FF28" w14:textId="77777777"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693062CB" w14:textId="77777777"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004AE79B" w14:textId="77777777"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54A3E153" w14:textId="77777777"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2E0819F3" w14:textId="77777777" w:rsidR="00F416AA" w:rsidRPr="001767E2" w:rsidRDefault="00F416AA" w:rsidP="001767E2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07D85D9E" w14:textId="15A7D04C" w:rsidR="00F416AA" w:rsidRPr="001767E2" w:rsidRDefault="00F416AA" w:rsidP="001767E2">
      <w:pPr>
        <w:widowControl w:val="0"/>
        <w:spacing w:after="120" w:line="276" w:lineRule="auto"/>
        <w:jc w:val="center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Москва, 20</w:t>
      </w:r>
      <w:r w:rsidR="001767E2" w:rsidRPr="001767E2">
        <w:rPr>
          <w:rFonts w:asciiTheme="majorBidi" w:hAnsiTheme="majorBidi" w:cstheme="majorBidi"/>
        </w:rPr>
        <w:t>2</w:t>
      </w:r>
      <w:r w:rsidR="00C2273D">
        <w:rPr>
          <w:rFonts w:asciiTheme="majorBidi" w:hAnsiTheme="majorBidi" w:cstheme="majorBidi"/>
          <w:lang w:val="en-US"/>
        </w:rPr>
        <w:t>1</w:t>
      </w:r>
      <w:r w:rsidRPr="001767E2">
        <w:rPr>
          <w:rFonts w:asciiTheme="majorBidi" w:hAnsiTheme="majorBidi" w:cstheme="majorBidi"/>
        </w:rPr>
        <w:t xml:space="preserve"> г.</w:t>
      </w:r>
    </w:p>
    <w:sdt>
      <w:sdtPr>
        <w:rPr>
          <w:rFonts w:asciiTheme="majorBidi" w:eastAsia="Times New Roman" w:hAnsiTheme="majorBidi" w:cs="Times New Roman"/>
          <w:b w:val="0"/>
          <w:bCs w:val="0"/>
          <w:color w:val="auto"/>
          <w:sz w:val="24"/>
          <w:szCs w:val="24"/>
        </w:rPr>
        <w:id w:val="-1438360170"/>
        <w:docPartObj>
          <w:docPartGallery w:val="Table of Contents"/>
          <w:docPartUnique/>
        </w:docPartObj>
      </w:sdtPr>
      <w:sdtEndPr/>
      <w:sdtContent>
        <w:p w14:paraId="128C1DD0" w14:textId="77777777" w:rsidR="00CF37EC" w:rsidRPr="001767E2" w:rsidRDefault="00CF37EC" w:rsidP="001767E2">
          <w:pPr>
            <w:pStyle w:val="aa"/>
            <w:spacing w:before="0" w:after="120"/>
            <w:rPr>
              <w:rFonts w:asciiTheme="majorBidi" w:hAnsiTheme="majorBidi"/>
              <w:color w:val="auto"/>
              <w:sz w:val="24"/>
              <w:szCs w:val="24"/>
            </w:rPr>
          </w:pPr>
          <w:r w:rsidRPr="001767E2">
            <w:rPr>
              <w:rFonts w:asciiTheme="majorBidi" w:hAnsiTheme="majorBidi"/>
              <w:color w:val="auto"/>
              <w:sz w:val="24"/>
              <w:szCs w:val="24"/>
            </w:rPr>
            <w:t>Оглавление</w:t>
          </w:r>
        </w:p>
        <w:p w14:paraId="24607CDF" w14:textId="77777777" w:rsidR="0041039C" w:rsidRDefault="00F32B7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1767E2">
            <w:rPr>
              <w:rFonts w:asciiTheme="majorBidi" w:hAnsiTheme="majorBidi" w:cstheme="majorBidi"/>
            </w:rPr>
            <w:fldChar w:fldCharType="begin"/>
          </w:r>
          <w:r w:rsidR="00CF37EC" w:rsidRPr="001767E2">
            <w:rPr>
              <w:rFonts w:asciiTheme="majorBidi" w:hAnsiTheme="majorBidi" w:cstheme="majorBidi"/>
            </w:rPr>
            <w:instrText xml:space="preserve"> TOC \o "1-3" \h \z \u </w:instrText>
          </w:r>
          <w:r w:rsidRPr="001767E2">
            <w:rPr>
              <w:rFonts w:asciiTheme="majorBidi" w:hAnsiTheme="majorBidi" w:cstheme="majorBidi"/>
            </w:rPr>
            <w:fldChar w:fldCharType="separate"/>
          </w:r>
          <w:hyperlink w:anchor="_Toc64274443" w:history="1">
            <w:r w:rsidR="0041039C" w:rsidRPr="00FE7F7D">
              <w:rPr>
                <w:rStyle w:val="a9"/>
                <w:rFonts w:asciiTheme="majorBidi" w:hAnsiTheme="majorBidi" w:cstheme="majorBidi"/>
                <w:noProof/>
              </w:rPr>
              <w:t>Цель освоения дисциплины</w:t>
            </w:r>
            <w:r w:rsidR="0041039C">
              <w:rPr>
                <w:noProof/>
                <w:webHidden/>
              </w:rPr>
              <w:tab/>
            </w:r>
            <w:r w:rsidR="0041039C">
              <w:rPr>
                <w:noProof/>
                <w:webHidden/>
              </w:rPr>
              <w:fldChar w:fldCharType="begin"/>
            </w:r>
            <w:r w:rsidR="0041039C">
              <w:rPr>
                <w:noProof/>
                <w:webHidden/>
              </w:rPr>
              <w:instrText xml:space="preserve"> PAGEREF _Toc64274443 \h </w:instrText>
            </w:r>
            <w:r w:rsidR="0041039C">
              <w:rPr>
                <w:noProof/>
                <w:webHidden/>
              </w:rPr>
            </w:r>
            <w:r w:rsidR="0041039C">
              <w:rPr>
                <w:noProof/>
                <w:webHidden/>
              </w:rPr>
              <w:fldChar w:fldCharType="separate"/>
            </w:r>
            <w:r w:rsidR="0041039C">
              <w:rPr>
                <w:noProof/>
                <w:webHidden/>
              </w:rPr>
              <w:t>3</w:t>
            </w:r>
            <w:r w:rsidR="0041039C">
              <w:rPr>
                <w:noProof/>
                <w:webHidden/>
              </w:rPr>
              <w:fldChar w:fldCharType="end"/>
            </w:r>
          </w:hyperlink>
        </w:p>
        <w:p w14:paraId="24A3355B" w14:textId="77777777" w:rsidR="0041039C" w:rsidRDefault="00160898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4444" w:history="1">
            <w:r w:rsidR="0041039C" w:rsidRPr="00FE7F7D">
              <w:rPr>
                <w:rStyle w:val="a9"/>
                <w:rFonts w:asciiTheme="majorBidi" w:hAnsiTheme="majorBidi" w:cstheme="majorBidi"/>
                <w:noProof/>
              </w:rPr>
              <w:t>Место дисциплины в структуре образовательной программы</w:t>
            </w:r>
            <w:r w:rsidR="0041039C">
              <w:rPr>
                <w:noProof/>
                <w:webHidden/>
              </w:rPr>
              <w:tab/>
            </w:r>
            <w:r w:rsidR="0041039C">
              <w:rPr>
                <w:noProof/>
                <w:webHidden/>
              </w:rPr>
              <w:fldChar w:fldCharType="begin"/>
            </w:r>
            <w:r w:rsidR="0041039C">
              <w:rPr>
                <w:noProof/>
                <w:webHidden/>
              </w:rPr>
              <w:instrText xml:space="preserve"> PAGEREF _Toc64274444 \h </w:instrText>
            </w:r>
            <w:r w:rsidR="0041039C">
              <w:rPr>
                <w:noProof/>
                <w:webHidden/>
              </w:rPr>
            </w:r>
            <w:r w:rsidR="0041039C">
              <w:rPr>
                <w:noProof/>
                <w:webHidden/>
              </w:rPr>
              <w:fldChar w:fldCharType="separate"/>
            </w:r>
            <w:r w:rsidR="0041039C">
              <w:rPr>
                <w:noProof/>
                <w:webHidden/>
              </w:rPr>
              <w:t>3</w:t>
            </w:r>
            <w:r w:rsidR="0041039C">
              <w:rPr>
                <w:noProof/>
                <w:webHidden/>
              </w:rPr>
              <w:fldChar w:fldCharType="end"/>
            </w:r>
          </w:hyperlink>
        </w:p>
        <w:p w14:paraId="24429C55" w14:textId="77777777" w:rsidR="0041039C" w:rsidRDefault="00160898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4445" w:history="1">
            <w:r w:rsidR="0041039C" w:rsidRPr="00FE7F7D">
              <w:rPr>
                <w:rStyle w:val="a9"/>
                <w:rFonts w:asciiTheme="majorBidi" w:hAnsiTheme="majorBidi" w:cstheme="majorBidi"/>
                <w:noProof/>
              </w:rPr>
              <w:t>Перечень планируемых результатов обучения по дисциплине</w:t>
            </w:r>
            <w:r w:rsidR="0041039C">
              <w:rPr>
                <w:noProof/>
                <w:webHidden/>
              </w:rPr>
              <w:tab/>
            </w:r>
            <w:r w:rsidR="0041039C">
              <w:rPr>
                <w:noProof/>
                <w:webHidden/>
              </w:rPr>
              <w:fldChar w:fldCharType="begin"/>
            </w:r>
            <w:r w:rsidR="0041039C">
              <w:rPr>
                <w:noProof/>
                <w:webHidden/>
              </w:rPr>
              <w:instrText xml:space="preserve"> PAGEREF _Toc64274445 \h </w:instrText>
            </w:r>
            <w:r w:rsidR="0041039C">
              <w:rPr>
                <w:noProof/>
                <w:webHidden/>
              </w:rPr>
            </w:r>
            <w:r w:rsidR="0041039C">
              <w:rPr>
                <w:noProof/>
                <w:webHidden/>
              </w:rPr>
              <w:fldChar w:fldCharType="separate"/>
            </w:r>
            <w:r w:rsidR="0041039C">
              <w:rPr>
                <w:noProof/>
                <w:webHidden/>
              </w:rPr>
              <w:t>3</w:t>
            </w:r>
            <w:r w:rsidR="0041039C">
              <w:rPr>
                <w:noProof/>
                <w:webHidden/>
              </w:rPr>
              <w:fldChar w:fldCharType="end"/>
            </w:r>
          </w:hyperlink>
        </w:p>
        <w:p w14:paraId="2A742C2B" w14:textId="77777777" w:rsidR="0041039C" w:rsidRDefault="0016089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4446" w:history="1">
            <w:r w:rsidR="0041039C" w:rsidRPr="00FE7F7D">
              <w:rPr>
                <w:rStyle w:val="a9"/>
                <w:rFonts w:asciiTheme="majorBidi" w:hAnsiTheme="majorBidi" w:cstheme="majorBidi"/>
                <w:noProof/>
              </w:rPr>
              <w:t>Компетенция, формируемая дисциплиной</w:t>
            </w:r>
            <w:r w:rsidR="0041039C">
              <w:rPr>
                <w:noProof/>
                <w:webHidden/>
              </w:rPr>
              <w:tab/>
            </w:r>
            <w:r w:rsidR="0041039C">
              <w:rPr>
                <w:noProof/>
                <w:webHidden/>
              </w:rPr>
              <w:fldChar w:fldCharType="begin"/>
            </w:r>
            <w:r w:rsidR="0041039C">
              <w:rPr>
                <w:noProof/>
                <w:webHidden/>
              </w:rPr>
              <w:instrText xml:space="preserve"> PAGEREF _Toc64274446 \h </w:instrText>
            </w:r>
            <w:r w:rsidR="0041039C">
              <w:rPr>
                <w:noProof/>
                <w:webHidden/>
              </w:rPr>
            </w:r>
            <w:r w:rsidR="0041039C">
              <w:rPr>
                <w:noProof/>
                <w:webHidden/>
              </w:rPr>
              <w:fldChar w:fldCharType="separate"/>
            </w:r>
            <w:r w:rsidR="0041039C">
              <w:rPr>
                <w:noProof/>
                <w:webHidden/>
              </w:rPr>
              <w:t>3</w:t>
            </w:r>
            <w:r w:rsidR="0041039C">
              <w:rPr>
                <w:noProof/>
                <w:webHidden/>
              </w:rPr>
              <w:fldChar w:fldCharType="end"/>
            </w:r>
          </w:hyperlink>
        </w:p>
        <w:p w14:paraId="45CF2571" w14:textId="77777777" w:rsidR="0041039C" w:rsidRDefault="0016089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4447" w:history="1">
            <w:r w:rsidR="0041039C" w:rsidRPr="00FE7F7D">
              <w:rPr>
                <w:rStyle w:val="a9"/>
                <w:rFonts w:asciiTheme="majorBidi" w:hAnsiTheme="majorBidi" w:cstheme="majorBidi"/>
                <w:noProof/>
              </w:rPr>
              <w:t>Этапы освоения компетенции</w:t>
            </w:r>
            <w:r w:rsidR="0041039C">
              <w:rPr>
                <w:noProof/>
                <w:webHidden/>
              </w:rPr>
              <w:tab/>
            </w:r>
            <w:r w:rsidR="0041039C">
              <w:rPr>
                <w:noProof/>
                <w:webHidden/>
              </w:rPr>
              <w:fldChar w:fldCharType="begin"/>
            </w:r>
            <w:r w:rsidR="0041039C">
              <w:rPr>
                <w:noProof/>
                <w:webHidden/>
              </w:rPr>
              <w:instrText xml:space="preserve"> PAGEREF _Toc64274447 \h </w:instrText>
            </w:r>
            <w:r w:rsidR="0041039C">
              <w:rPr>
                <w:noProof/>
                <w:webHidden/>
              </w:rPr>
            </w:r>
            <w:r w:rsidR="0041039C">
              <w:rPr>
                <w:noProof/>
                <w:webHidden/>
              </w:rPr>
              <w:fldChar w:fldCharType="separate"/>
            </w:r>
            <w:r w:rsidR="0041039C">
              <w:rPr>
                <w:noProof/>
                <w:webHidden/>
              </w:rPr>
              <w:t>3</w:t>
            </w:r>
            <w:r w:rsidR="0041039C">
              <w:rPr>
                <w:noProof/>
                <w:webHidden/>
              </w:rPr>
              <w:fldChar w:fldCharType="end"/>
            </w:r>
          </w:hyperlink>
        </w:p>
        <w:p w14:paraId="36DC4641" w14:textId="77777777" w:rsidR="0041039C" w:rsidRDefault="0016089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4448" w:history="1">
            <w:r w:rsidR="0041039C" w:rsidRPr="00FE7F7D">
              <w:rPr>
                <w:rStyle w:val="a9"/>
                <w:rFonts w:asciiTheme="majorBidi" w:hAnsiTheme="majorBidi" w:cstheme="majorBidi"/>
                <w:noProof/>
              </w:rPr>
              <w:t>Знания, умения и навыки, получаемые в результате освоения дисциплины</w:t>
            </w:r>
            <w:r w:rsidR="0041039C">
              <w:rPr>
                <w:noProof/>
                <w:webHidden/>
              </w:rPr>
              <w:tab/>
            </w:r>
            <w:r w:rsidR="0041039C">
              <w:rPr>
                <w:noProof/>
                <w:webHidden/>
              </w:rPr>
              <w:fldChar w:fldCharType="begin"/>
            </w:r>
            <w:r w:rsidR="0041039C">
              <w:rPr>
                <w:noProof/>
                <w:webHidden/>
              </w:rPr>
              <w:instrText xml:space="preserve"> PAGEREF _Toc64274448 \h </w:instrText>
            </w:r>
            <w:r w:rsidR="0041039C">
              <w:rPr>
                <w:noProof/>
                <w:webHidden/>
              </w:rPr>
            </w:r>
            <w:r w:rsidR="0041039C">
              <w:rPr>
                <w:noProof/>
                <w:webHidden/>
              </w:rPr>
              <w:fldChar w:fldCharType="separate"/>
            </w:r>
            <w:r w:rsidR="0041039C">
              <w:rPr>
                <w:noProof/>
                <w:webHidden/>
              </w:rPr>
              <w:t>4</w:t>
            </w:r>
            <w:r w:rsidR="0041039C">
              <w:rPr>
                <w:noProof/>
                <w:webHidden/>
              </w:rPr>
              <w:fldChar w:fldCharType="end"/>
            </w:r>
          </w:hyperlink>
        </w:p>
        <w:p w14:paraId="3B7FFC29" w14:textId="77777777" w:rsidR="0041039C" w:rsidRDefault="00160898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4449" w:history="1">
            <w:r w:rsidR="0041039C" w:rsidRPr="00FE7F7D">
              <w:rPr>
                <w:rStyle w:val="a9"/>
                <w:rFonts w:asciiTheme="majorBidi" w:hAnsiTheme="majorBidi" w:cstheme="majorBidi"/>
                <w:noProof/>
              </w:rPr>
              <w:t>Объём дисциплины и трудоёмкость по видам учебных работ</w:t>
            </w:r>
            <w:r w:rsidR="0041039C">
              <w:rPr>
                <w:noProof/>
                <w:webHidden/>
              </w:rPr>
              <w:tab/>
            </w:r>
            <w:r w:rsidR="0041039C">
              <w:rPr>
                <w:noProof/>
                <w:webHidden/>
              </w:rPr>
              <w:fldChar w:fldCharType="begin"/>
            </w:r>
            <w:r w:rsidR="0041039C">
              <w:rPr>
                <w:noProof/>
                <w:webHidden/>
              </w:rPr>
              <w:instrText xml:space="preserve"> PAGEREF _Toc64274449 \h </w:instrText>
            </w:r>
            <w:r w:rsidR="0041039C">
              <w:rPr>
                <w:noProof/>
                <w:webHidden/>
              </w:rPr>
            </w:r>
            <w:r w:rsidR="0041039C">
              <w:rPr>
                <w:noProof/>
                <w:webHidden/>
              </w:rPr>
              <w:fldChar w:fldCharType="separate"/>
            </w:r>
            <w:r w:rsidR="0041039C">
              <w:rPr>
                <w:noProof/>
                <w:webHidden/>
              </w:rPr>
              <w:t>6</w:t>
            </w:r>
            <w:r w:rsidR="0041039C">
              <w:rPr>
                <w:noProof/>
                <w:webHidden/>
              </w:rPr>
              <w:fldChar w:fldCharType="end"/>
            </w:r>
          </w:hyperlink>
        </w:p>
        <w:p w14:paraId="37F994DA" w14:textId="77777777" w:rsidR="0041039C" w:rsidRDefault="00160898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4450" w:history="1">
            <w:r w:rsidR="0041039C" w:rsidRPr="00FE7F7D">
              <w:rPr>
                <w:rStyle w:val="a9"/>
                <w:rFonts w:asciiTheme="majorBidi" w:hAnsiTheme="majorBidi" w:cstheme="majorBidi"/>
                <w:noProof/>
              </w:rPr>
              <w:t>Содержание дисциплины, структурированное по темам</w:t>
            </w:r>
            <w:r w:rsidR="0041039C">
              <w:rPr>
                <w:noProof/>
                <w:webHidden/>
              </w:rPr>
              <w:tab/>
            </w:r>
            <w:r w:rsidR="0041039C">
              <w:rPr>
                <w:noProof/>
                <w:webHidden/>
              </w:rPr>
              <w:fldChar w:fldCharType="begin"/>
            </w:r>
            <w:r w:rsidR="0041039C">
              <w:rPr>
                <w:noProof/>
                <w:webHidden/>
              </w:rPr>
              <w:instrText xml:space="preserve"> PAGEREF _Toc64274450 \h </w:instrText>
            </w:r>
            <w:r w:rsidR="0041039C">
              <w:rPr>
                <w:noProof/>
                <w:webHidden/>
              </w:rPr>
            </w:r>
            <w:r w:rsidR="0041039C">
              <w:rPr>
                <w:noProof/>
                <w:webHidden/>
              </w:rPr>
              <w:fldChar w:fldCharType="separate"/>
            </w:r>
            <w:r w:rsidR="0041039C">
              <w:rPr>
                <w:noProof/>
                <w:webHidden/>
              </w:rPr>
              <w:t>6</w:t>
            </w:r>
            <w:r w:rsidR="0041039C">
              <w:rPr>
                <w:noProof/>
                <w:webHidden/>
              </w:rPr>
              <w:fldChar w:fldCharType="end"/>
            </w:r>
          </w:hyperlink>
        </w:p>
        <w:p w14:paraId="7CD02E82" w14:textId="77777777" w:rsidR="0041039C" w:rsidRDefault="00160898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4451" w:history="1">
            <w:r w:rsidR="0041039C" w:rsidRPr="00FE7F7D">
              <w:rPr>
                <w:rStyle w:val="a9"/>
                <w:rFonts w:asciiTheme="majorBidi" w:hAnsiTheme="majorBidi" w:cstheme="majorBidi"/>
                <w:noProof/>
              </w:rPr>
              <w:t>Учебно-методическое обеспечение самостоятельной работы обучающихся</w:t>
            </w:r>
            <w:r w:rsidR="0041039C" w:rsidRPr="00FE7F7D">
              <w:rPr>
                <w:rStyle w:val="a9"/>
                <w:rFonts w:asciiTheme="majorBidi" w:hAnsiTheme="majorBidi" w:cstheme="majorBidi"/>
                <w:i/>
                <w:noProof/>
              </w:rPr>
              <w:t xml:space="preserve"> </w:t>
            </w:r>
            <w:r w:rsidR="0041039C" w:rsidRPr="00FE7F7D">
              <w:rPr>
                <w:rStyle w:val="a9"/>
                <w:rFonts w:asciiTheme="majorBidi" w:hAnsiTheme="majorBidi" w:cstheme="majorBidi"/>
                <w:noProof/>
              </w:rPr>
              <w:t>по дисциплине</w:t>
            </w:r>
            <w:r w:rsidR="0041039C">
              <w:rPr>
                <w:noProof/>
                <w:webHidden/>
              </w:rPr>
              <w:tab/>
            </w:r>
            <w:r w:rsidR="0041039C">
              <w:rPr>
                <w:noProof/>
                <w:webHidden/>
              </w:rPr>
              <w:fldChar w:fldCharType="begin"/>
            </w:r>
            <w:r w:rsidR="0041039C">
              <w:rPr>
                <w:noProof/>
                <w:webHidden/>
              </w:rPr>
              <w:instrText xml:space="preserve"> PAGEREF _Toc64274451 \h </w:instrText>
            </w:r>
            <w:r w:rsidR="0041039C">
              <w:rPr>
                <w:noProof/>
                <w:webHidden/>
              </w:rPr>
            </w:r>
            <w:r w:rsidR="0041039C">
              <w:rPr>
                <w:noProof/>
                <w:webHidden/>
              </w:rPr>
              <w:fldChar w:fldCharType="separate"/>
            </w:r>
            <w:r w:rsidR="0041039C">
              <w:rPr>
                <w:noProof/>
                <w:webHidden/>
              </w:rPr>
              <w:t>6</w:t>
            </w:r>
            <w:r w:rsidR="0041039C">
              <w:rPr>
                <w:noProof/>
                <w:webHidden/>
              </w:rPr>
              <w:fldChar w:fldCharType="end"/>
            </w:r>
          </w:hyperlink>
        </w:p>
        <w:p w14:paraId="59951DB9" w14:textId="77777777" w:rsidR="0041039C" w:rsidRDefault="00160898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4452" w:history="1">
            <w:r w:rsidR="0041039C" w:rsidRPr="00FE7F7D">
              <w:rPr>
                <w:rStyle w:val="a9"/>
                <w:rFonts w:asciiTheme="majorBidi" w:hAnsiTheme="majorBidi" w:cstheme="majorBidi"/>
                <w:noProof/>
              </w:rPr>
              <w:t>Фонд оценочных средств</w:t>
            </w:r>
            <w:r w:rsidR="0041039C">
              <w:rPr>
                <w:noProof/>
                <w:webHidden/>
              </w:rPr>
              <w:tab/>
            </w:r>
            <w:r w:rsidR="0041039C">
              <w:rPr>
                <w:noProof/>
                <w:webHidden/>
              </w:rPr>
              <w:fldChar w:fldCharType="begin"/>
            </w:r>
            <w:r w:rsidR="0041039C">
              <w:rPr>
                <w:noProof/>
                <w:webHidden/>
              </w:rPr>
              <w:instrText xml:space="preserve"> PAGEREF _Toc64274452 \h </w:instrText>
            </w:r>
            <w:r w:rsidR="0041039C">
              <w:rPr>
                <w:noProof/>
                <w:webHidden/>
              </w:rPr>
            </w:r>
            <w:r w:rsidR="0041039C">
              <w:rPr>
                <w:noProof/>
                <w:webHidden/>
              </w:rPr>
              <w:fldChar w:fldCharType="separate"/>
            </w:r>
            <w:r w:rsidR="0041039C">
              <w:rPr>
                <w:noProof/>
                <w:webHidden/>
              </w:rPr>
              <w:t>7</w:t>
            </w:r>
            <w:r w:rsidR="0041039C">
              <w:rPr>
                <w:noProof/>
                <w:webHidden/>
              </w:rPr>
              <w:fldChar w:fldCharType="end"/>
            </w:r>
          </w:hyperlink>
        </w:p>
        <w:p w14:paraId="48A21CA5" w14:textId="77777777" w:rsidR="0041039C" w:rsidRDefault="0016089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4453" w:history="1">
            <w:r w:rsidR="0041039C" w:rsidRPr="00FE7F7D">
              <w:rPr>
                <w:rStyle w:val="a9"/>
                <w:rFonts w:asciiTheme="majorBidi" w:hAnsiTheme="majorBidi" w:cstheme="majorBidi"/>
                <w:noProof/>
              </w:rPr>
              <w:t>Информация о фонде оценочных средств и контролируемой компетенции</w:t>
            </w:r>
            <w:r w:rsidR="0041039C">
              <w:rPr>
                <w:noProof/>
                <w:webHidden/>
              </w:rPr>
              <w:tab/>
            </w:r>
            <w:r w:rsidR="0041039C">
              <w:rPr>
                <w:noProof/>
                <w:webHidden/>
              </w:rPr>
              <w:fldChar w:fldCharType="begin"/>
            </w:r>
            <w:r w:rsidR="0041039C">
              <w:rPr>
                <w:noProof/>
                <w:webHidden/>
              </w:rPr>
              <w:instrText xml:space="preserve"> PAGEREF _Toc64274453 \h </w:instrText>
            </w:r>
            <w:r w:rsidR="0041039C">
              <w:rPr>
                <w:noProof/>
                <w:webHidden/>
              </w:rPr>
            </w:r>
            <w:r w:rsidR="0041039C">
              <w:rPr>
                <w:noProof/>
                <w:webHidden/>
              </w:rPr>
              <w:fldChar w:fldCharType="separate"/>
            </w:r>
            <w:r w:rsidR="0041039C">
              <w:rPr>
                <w:noProof/>
                <w:webHidden/>
              </w:rPr>
              <w:t>7</w:t>
            </w:r>
            <w:r w:rsidR="0041039C">
              <w:rPr>
                <w:noProof/>
                <w:webHidden/>
              </w:rPr>
              <w:fldChar w:fldCharType="end"/>
            </w:r>
          </w:hyperlink>
        </w:p>
        <w:p w14:paraId="0E31C900" w14:textId="77777777" w:rsidR="0041039C" w:rsidRDefault="0016089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4454" w:history="1">
            <w:r w:rsidR="0041039C" w:rsidRPr="00FE7F7D">
              <w:rPr>
                <w:rStyle w:val="a9"/>
                <w:rFonts w:asciiTheme="majorBidi" w:hAnsiTheme="majorBidi" w:cstheme="majorBidi"/>
                <w:noProof/>
              </w:rPr>
              <w:t>Показатели оценивания основного этапа освоения компетенции</w:t>
            </w:r>
            <w:r w:rsidR="0041039C">
              <w:rPr>
                <w:noProof/>
                <w:webHidden/>
              </w:rPr>
              <w:tab/>
            </w:r>
            <w:r w:rsidR="0041039C">
              <w:rPr>
                <w:noProof/>
                <w:webHidden/>
              </w:rPr>
              <w:fldChar w:fldCharType="begin"/>
            </w:r>
            <w:r w:rsidR="0041039C">
              <w:rPr>
                <w:noProof/>
                <w:webHidden/>
              </w:rPr>
              <w:instrText xml:space="preserve"> PAGEREF _Toc64274454 \h </w:instrText>
            </w:r>
            <w:r w:rsidR="0041039C">
              <w:rPr>
                <w:noProof/>
                <w:webHidden/>
              </w:rPr>
            </w:r>
            <w:r w:rsidR="0041039C">
              <w:rPr>
                <w:noProof/>
                <w:webHidden/>
              </w:rPr>
              <w:fldChar w:fldCharType="separate"/>
            </w:r>
            <w:r w:rsidR="0041039C">
              <w:rPr>
                <w:noProof/>
                <w:webHidden/>
              </w:rPr>
              <w:t>7</w:t>
            </w:r>
            <w:r w:rsidR="0041039C">
              <w:rPr>
                <w:noProof/>
                <w:webHidden/>
              </w:rPr>
              <w:fldChar w:fldCharType="end"/>
            </w:r>
          </w:hyperlink>
        </w:p>
        <w:p w14:paraId="26F8BD6C" w14:textId="77777777" w:rsidR="0041039C" w:rsidRDefault="0016089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4455" w:history="1">
            <w:r w:rsidR="0041039C" w:rsidRPr="00FE7F7D">
              <w:rPr>
                <w:rStyle w:val="a9"/>
                <w:rFonts w:asciiTheme="majorBidi" w:hAnsiTheme="majorBidi" w:cstheme="majorBidi"/>
                <w:noProof/>
              </w:rPr>
              <w:t>Вопросы для проведения промежуточной аттестации</w:t>
            </w:r>
            <w:r w:rsidR="0041039C">
              <w:rPr>
                <w:noProof/>
                <w:webHidden/>
              </w:rPr>
              <w:tab/>
            </w:r>
            <w:r w:rsidR="0041039C">
              <w:rPr>
                <w:noProof/>
                <w:webHidden/>
              </w:rPr>
              <w:fldChar w:fldCharType="begin"/>
            </w:r>
            <w:r w:rsidR="0041039C">
              <w:rPr>
                <w:noProof/>
                <w:webHidden/>
              </w:rPr>
              <w:instrText xml:space="preserve"> PAGEREF _Toc64274455 \h </w:instrText>
            </w:r>
            <w:r w:rsidR="0041039C">
              <w:rPr>
                <w:noProof/>
                <w:webHidden/>
              </w:rPr>
            </w:r>
            <w:r w:rsidR="0041039C">
              <w:rPr>
                <w:noProof/>
                <w:webHidden/>
              </w:rPr>
              <w:fldChar w:fldCharType="separate"/>
            </w:r>
            <w:r w:rsidR="0041039C">
              <w:rPr>
                <w:noProof/>
                <w:webHidden/>
              </w:rPr>
              <w:t>7</w:t>
            </w:r>
            <w:r w:rsidR="0041039C">
              <w:rPr>
                <w:noProof/>
                <w:webHidden/>
              </w:rPr>
              <w:fldChar w:fldCharType="end"/>
            </w:r>
          </w:hyperlink>
        </w:p>
        <w:p w14:paraId="2F87A975" w14:textId="77777777" w:rsidR="0041039C" w:rsidRDefault="0016089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4456" w:history="1">
            <w:r w:rsidR="0041039C" w:rsidRPr="00FE7F7D">
              <w:rPr>
                <w:rStyle w:val="a9"/>
                <w:rFonts w:asciiTheme="majorBidi" w:hAnsiTheme="majorBidi" w:cstheme="majorBidi"/>
                <w:noProof/>
              </w:rPr>
              <w:t>Критерии оценивания основного этапа освоения компетенции</w:t>
            </w:r>
            <w:r w:rsidR="0041039C">
              <w:rPr>
                <w:noProof/>
                <w:webHidden/>
              </w:rPr>
              <w:tab/>
            </w:r>
            <w:r w:rsidR="0041039C">
              <w:rPr>
                <w:noProof/>
                <w:webHidden/>
              </w:rPr>
              <w:fldChar w:fldCharType="begin"/>
            </w:r>
            <w:r w:rsidR="0041039C">
              <w:rPr>
                <w:noProof/>
                <w:webHidden/>
              </w:rPr>
              <w:instrText xml:space="preserve"> PAGEREF _Toc64274456 \h </w:instrText>
            </w:r>
            <w:r w:rsidR="0041039C">
              <w:rPr>
                <w:noProof/>
                <w:webHidden/>
              </w:rPr>
            </w:r>
            <w:r w:rsidR="0041039C">
              <w:rPr>
                <w:noProof/>
                <w:webHidden/>
              </w:rPr>
              <w:fldChar w:fldCharType="separate"/>
            </w:r>
            <w:r w:rsidR="0041039C">
              <w:rPr>
                <w:noProof/>
                <w:webHidden/>
              </w:rPr>
              <w:t>8</w:t>
            </w:r>
            <w:r w:rsidR="0041039C">
              <w:rPr>
                <w:noProof/>
                <w:webHidden/>
              </w:rPr>
              <w:fldChar w:fldCharType="end"/>
            </w:r>
          </w:hyperlink>
        </w:p>
        <w:p w14:paraId="027CC373" w14:textId="77777777" w:rsidR="0041039C" w:rsidRDefault="0016089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4457" w:history="1">
            <w:r w:rsidR="0041039C" w:rsidRPr="00FE7F7D">
              <w:rPr>
                <w:rStyle w:val="a9"/>
                <w:rFonts w:asciiTheme="majorBidi" w:hAnsiTheme="majorBidi" w:cstheme="majorBidi"/>
                <w:noProof/>
              </w:rPr>
              <w:t>Описание шкал оценивания основного этапа освоения компетенции</w:t>
            </w:r>
            <w:r w:rsidR="0041039C">
              <w:rPr>
                <w:noProof/>
                <w:webHidden/>
              </w:rPr>
              <w:tab/>
            </w:r>
            <w:r w:rsidR="0041039C">
              <w:rPr>
                <w:noProof/>
                <w:webHidden/>
              </w:rPr>
              <w:fldChar w:fldCharType="begin"/>
            </w:r>
            <w:r w:rsidR="0041039C">
              <w:rPr>
                <w:noProof/>
                <w:webHidden/>
              </w:rPr>
              <w:instrText xml:space="preserve"> PAGEREF _Toc64274457 \h </w:instrText>
            </w:r>
            <w:r w:rsidR="0041039C">
              <w:rPr>
                <w:noProof/>
                <w:webHidden/>
              </w:rPr>
            </w:r>
            <w:r w:rsidR="0041039C">
              <w:rPr>
                <w:noProof/>
                <w:webHidden/>
              </w:rPr>
              <w:fldChar w:fldCharType="separate"/>
            </w:r>
            <w:r w:rsidR="0041039C">
              <w:rPr>
                <w:noProof/>
                <w:webHidden/>
              </w:rPr>
              <w:t>8</w:t>
            </w:r>
            <w:r w:rsidR="0041039C">
              <w:rPr>
                <w:noProof/>
                <w:webHidden/>
              </w:rPr>
              <w:fldChar w:fldCharType="end"/>
            </w:r>
          </w:hyperlink>
        </w:p>
        <w:p w14:paraId="0762D35F" w14:textId="77777777" w:rsidR="0041039C" w:rsidRDefault="0016089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4458" w:history="1">
            <w:r w:rsidR="0041039C" w:rsidRPr="00FE7F7D">
              <w:rPr>
                <w:rStyle w:val="a9"/>
                <w:rFonts w:asciiTheme="majorBidi" w:hAnsiTheme="majorBidi" w:cstheme="majorBidi"/>
                <w:noProof/>
              </w:rPr>
              <w:t>Средства оценивания</w:t>
            </w:r>
            <w:r w:rsidR="0041039C">
              <w:rPr>
                <w:noProof/>
                <w:webHidden/>
              </w:rPr>
              <w:tab/>
            </w:r>
            <w:r w:rsidR="0041039C">
              <w:rPr>
                <w:noProof/>
                <w:webHidden/>
              </w:rPr>
              <w:fldChar w:fldCharType="begin"/>
            </w:r>
            <w:r w:rsidR="0041039C">
              <w:rPr>
                <w:noProof/>
                <w:webHidden/>
              </w:rPr>
              <w:instrText xml:space="preserve"> PAGEREF _Toc64274458 \h </w:instrText>
            </w:r>
            <w:r w:rsidR="0041039C">
              <w:rPr>
                <w:noProof/>
                <w:webHidden/>
              </w:rPr>
            </w:r>
            <w:r w:rsidR="0041039C">
              <w:rPr>
                <w:noProof/>
                <w:webHidden/>
              </w:rPr>
              <w:fldChar w:fldCharType="separate"/>
            </w:r>
            <w:r w:rsidR="0041039C">
              <w:rPr>
                <w:noProof/>
                <w:webHidden/>
              </w:rPr>
              <w:t>9</w:t>
            </w:r>
            <w:r w:rsidR="0041039C">
              <w:rPr>
                <w:noProof/>
                <w:webHidden/>
              </w:rPr>
              <w:fldChar w:fldCharType="end"/>
            </w:r>
          </w:hyperlink>
        </w:p>
        <w:p w14:paraId="755386A7" w14:textId="77777777" w:rsidR="0041039C" w:rsidRDefault="00160898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4459" w:history="1">
            <w:r w:rsidR="0041039C" w:rsidRPr="00FE7F7D">
              <w:rPr>
                <w:rStyle w:val="a9"/>
                <w:rFonts w:asciiTheme="majorBidi" w:hAnsiTheme="majorBidi" w:cstheme="majorBidi"/>
                <w:noProof/>
              </w:rPr>
              <w:t>Литература</w:t>
            </w:r>
            <w:r w:rsidR="0041039C">
              <w:rPr>
                <w:noProof/>
                <w:webHidden/>
              </w:rPr>
              <w:tab/>
            </w:r>
            <w:r w:rsidR="0041039C">
              <w:rPr>
                <w:noProof/>
                <w:webHidden/>
              </w:rPr>
              <w:fldChar w:fldCharType="begin"/>
            </w:r>
            <w:r w:rsidR="0041039C">
              <w:rPr>
                <w:noProof/>
                <w:webHidden/>
              </w:rPr>
              <w:instrText xml:space="preserve"> PAGEREF _Toc64274459 \h </w:instrText>
            </w:r>
            <w:r w:rsidR="0041039C">
              <w:rPr>
                <w:noProof/>
                <w:webHidden/>
              </w:rPr>
            </w:r>
            <w:r w:rsidR="0041039C">
              <w:rPr>
                <w:noProof/>
                <w:webHidden/>
              </w:rPr>
              <w:fldChar w:fldCharType="separate"/>
            </w:r>
            <w:r w:rsidR="0041039C">
              <w:rPr>
                <w:noProof/>
                <w:webHidden/>
              </w:rPr>
              <w:t>9</w:t>
            </w:r>
            <w:r w:rsidR="0041039C">
              <w:rPr>
                <w:noProof/>
                <w:webHidden/>
              </w:rPr>
              <w:fldChar w:fldCharType="end"/>
            </w:r>
          </w:hyperlink>
        </w:p>
        <w:p w14:paraId="2061ACC5" w14:textId="77777777" w:rsidR="0041039C" w:rsidRDefault="0016089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4460" w:history="1">
            <w:r w:rsidR="0041039C" w:rsidRPr="00FE7F7D">
              <w:rPr>
                <w:rStyle w:val="a9"/>
                <w:rFonts w:asciiTheme="majorBidi" w:hAnsiTheme="majorBidi" w:cstheme="majorBidi"/>
                <w:noProof/>
              </w:rPr>
              <w:t>Обязательная: документы РПЦ</w:t>
            </w:r>
            <w:r w:rsidR="0041039C">
              <w:rPr>
                <w:noProof/>
                <w:webHidden/>
              </w:rPr>
              <w:tab/>
            </w:r>
            <w:r w:rsidR="0041039C">
              <w:rPr>
                <w:noProof/>
                <w:webHidden/>
              </w:rPr>
              <w:fldChar w:fldCharType="begin"/>
            </w:r>
            <w:r w:rsidR="0041039C">
              <w:rPr>
                <w:noProof/>
                <w:webHidden/>
              </w:rPr>
              <w:instrText xml:space="preserve"> PAGEREF _Toc64274460 \h </w:instrText>
            </w:r>
            <w:r w:rsidR="0041039C">
              <w:rPr>
                <w:noProof/>
                <w:webHidden/>
              </w:rPr>
            </w:r>
            <w:r w:rsidR="0041039C">
              <w:rPr>
                <w:noProof/>
                <w:webHidden/>
              </w:rPr>
              <w:fldChar w:fldCharType="separate"/>
            </w:r>
            <w:r w:rsidR="0041039C">
              <w:rPr>
                <w:noProof/>
                <w:webHidden/>
              </w:rPr>
              <w:t>9</w:t>
            </w:r>
            <w:r w:rsidR="0041039C">
              <w:rPr>
                <w:noProof/>
                <w:webHidden/>
              </w:rPr>
              <w:fldChar w:fldCharType="end"/>
            </w:r>
          </w:hyperlink>
        </w:p>
        <w:p w14:paraId="5E2DD2B6" w14:textId="77777777" w:rsidR="0041039C" w:rsidRDefault="0016089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4461" w:history="1">
            <w:r w:rsidR="0041039C" w:rsidRPr="00FE7F7D">
              <w:rPr>
                <w:rStyle w:val="a9"/>
                <w:rFonts w:asciiTheme="majorBidi" w:hAnsiTheme="majorBidi" w:cstheme="majorBidi"/>
                <w:noProof/>
              </w:rPr>
              <w:t>Дополнительная: документы РКЦ</w:t>
            </w:r>
            <w:r w:rsidR="0041039C">
              <w:rPr>
                <w:noProof/>
                <w:webHidden/>
              </w:rPr>
              <w:tab/>
            </w:r>
            <w:r w:rsidR="0041039C">
              <w:rPr>
                <w:noProof/>
                <w:webHidden/>
              </w:rPr>
              <w:fldChar w:fldCharType="begin"/>
            </w:r>
            <w:r w:rsidR="0041039C">
              <w:rPr>
                <w:noProof/>
                <w:webHidden/>
              </w:rPr>
              <w:instrText xml:space="preserve"> PAGEREF _Toc64274461 \h </w:instrText>
            </w:r>
            <w:r w:rsidR="0041039C">
              <w:rPr>
                <w:noProof/>
                <w:webHidden/>
              </w:rPr>
            </w:r>
            <w:r w:rsidR="0041039C">
              <w:rPr>
                <w:noProof/>
                <w:webHidden/>
              </w:rPr>
              <w:fldChar w:fldCharType="separate"/>
            </w:r>
            <w:r w:rsidR="0041039C">
              <w:rPr>
                <w:noProof/>
                <w:webHidden/>
              </w:rPr>
              <w:t>9</w:t>
            </w:r>
            <w:r w:rsidR="0041039C">
              <w:rPr>
                <w:noProof/>
                <w:webHidden/>
              </w:rPr>
              <w:fldChar w:fldCharType="end"/>
            </w:r>
          </w:hyperlink>
        </w:p>
        <w:p w14:paraId="1EF98575" w14:textId="77777777" w:rsidR="0041039C" w:rsidRDefault="00160898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4462" w:history="1">
            <w:r w:rsidR="0041039C" w:rsidRPr="00FE7F7D">
              <w:rPr>
                <w:rStyle w:val="a9"/>
                <w:rFonts w:asciiTheme="majorBidi" w:hAnsiTheme="majorBidi" w:cstheme="majorBidi"/>
                <w:noProof/>
              </w:rPr>
              <w:t>Интернет-ресурсы</w:t>
            </w:r>
            <w:r w:rsidR="0041039C">
              <w:rPr>
                <w:noProof/>
                <w:webHidden/>
              </w:rPr>
              <w:tab/>
            </w:r>
            <w:r w:rsidR="0041039C">
              <w:rPr>
                <w:noProof/>
                <w:webHidden/>
              </w:rPr>
              <w:fldChar w:fldCharType="begin"/>
            </w:r>
            <w:r w:rsidR="0041039C">
              <w:rPr>
                <w:noProof/>
                <w:webHidden/>
              </w:rPr>
              <w:instrText xml:space="preserve"> PAGEREF _Toc64274462 \h </w:instrText>
            </w:r>
            <w:r w:rsidR="0041039C">
              <w:rPr>
                <w:noProof/>
                <w:webHidden/>
              </w:rPr>
            </w:r>
            <w:r w:rsidR="0041039C">
              <w:rPr>
                <w:noProof/>
                <w:webHidden/>
              </w:rPr>
              <w:fldChar w:fldCharType="separate"/>
            </w:r>
            <w:r w:rsidR="0041039C">
              <w:rPr>
                <w:noProof/>
                <w:webHidden/>
              </w:rPr>
              <w:t>9</w:t>
            </w:r>
            <w:r w:rsidR="0041039C">
              <w:rPr>
                <w:noProof/>
                <w:webHidden/>
              </w:rPr>
              <w:fldChar w:fldCharType="end"/>
            </w:r>
          </w:hyperlink>
        </w:p>
        <w:p w14:paraId="65819E36" w14:textId="77777777" w:rsidR="0041039C" w:rsidRDefault="00160898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4463" w:history="1">
            <w:r w:rsidR="0041039C" w:rsidRPr="00FE7F7D">
              <w:rPr>
                <w:rStyle w:val="a9"/>
                <w:rFonts w:asciiTheme="majorBidi" w:eastAsiaTheme="minorHAnsi" w:hAnsiTheme="majorBidi" w:cstheme="majorBidi"/>
                <w:noProof/>
                <w:lang w:eastAsia="en-US"/>
              </w:rPr>
              <w:t>Методические указания для освоения дисциплины</w:t>
            </w:r>
            <w:r w:rsidR="0041039C">
              <w:rPr>
                <w:noProof/>
                <w:webHidden/>
              </w:rPr>
              <w:tab/>
            </w:r>
            <w:r w:rsidR="0041039C">
              <w:rPr>
                <w:noProof/>
                <w:webHidden/>
              </w:rPr>
              <w:fldChar w:fldCharType="begin"/>
            </w:r>
            <w:r w:rsidR="0041039C">
              <w:rPr>
                <w:noProof/>
                <w:webHidden/>
              </w:rPr>
              <w:instrText xml:space="preserve"> PAGEREF _Toc64274463 \h </w:instrText>
            </w:r>
            <w:r w:rsidR="0041039C">
              <w:rPr>
                <w:noProof/>
                <w:webHidden/>
              </w:rPr>
            </w:r>
            <w:r w:rsidR="0041039C">
              <w:rPr>
                <w:noProof/>
                <w:webHidden/>
              </w:rPr>
              <w:fldChar w:fldCharType="separate"/>
            </w:r>
            <w:r w:rsidR="0041039C">
              <w:rPr>
                <w:noProof/>
                <w:webHidden/>
              </w:rPr>
              <w:t>10</w:t>
            </w:r>
            <w:r w:rsidR="0041039C">
              <w:rPr>
                <w:noProof/>
                <w:webHidden/>
              </w:rPr>
              <w:fldChar w:fldCharType="end"/>
            </w:r>
          </w:hyperlink>
        </w:p>
        <w:p w14:paraId="389F6D1C" w14:textId="77777777" w:rsidR="0041039C" w:rsidRDefault="00160898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4464" w:history="1">
            <w:r w:rsidR="0041039C" w:rsidRPr="00FE7F7D">
              <w:rPr>
                <w:rStyle w:val="a9"/>
                <w:rFonts w:asciiTheme="majorBidi" w:hAnsiTheme="majorBidi" w:cstheme="majorBidi"/>
                <w:noProof/>
              </w:rPr>
              <w:t>Материально-техническое обеспечение дисциплины</w:t>
            </w:r>
            <w:r w:rsidR="0041039C">
              <w:rPr>
                <w:noProof/>
                <w:webHidden/>
              </w:rPr>
              <w:tab/>
            </w:r>
            <w:r w:rsidR="0041039C">
              <w:rPr>
                <w:noProof/>
                <w:webHidden/>
              </w:rPr>
              <w:fldChar w:fldCharType="begin"/>
            </w:r>
            <w:r w:rsidR="0041039C">
              <w:rPr>
                <w:noProof/>
                <w:webHidden/>
              </w:rPr>
              <w:instrText xml:space="preserve"> PAGEREF _Toc64274464 \h </w:instrText>
            </w:r>
            <w:r w:rsidR="0041039C">
              <w:rPr>
                <w:noProof/>
                <w:webHidden/>
              </w:rPr>
            </w:r>
            <w:r w:rsidR="0041039C">
              <w:rPr>
                <w:noProof/>
                <w:webHidden/>
              </w:rPr>
              <w:fldChar w:fldCharType="separate"/>
            </w:r>
            <w:r w:rsidR="0041039C">
              <w:rPr>
                <w:noProof/>
                <w:webHidden/>
              </w:rPr>
              <w:t>10</w:t>
            </w:r>
            <w:r w:rsidR="0041039C">
              <w:rPr>
                <w:noProof/>
                <w:webHidden/>
              </w:rPr>
              <w:fldChar w:fldCharType="end"/>
            </w:r>
          </w:hyperlink>
        </w:p>
        <w:p w14:paraId="5729AFCD" w14:textId="77777777" w:rsidR="00CF37EC" w:rsidRPr="001767E2" w:rsidRDefault="00F32B7B" w:rsidP="001767E2">
          <w:pPr>
            <w:spacing w:after="120" w:line="276" w:lineRule="auto"/>
            <w:rPr>
              <w:rFonts w:asciiTheme="majorBidi" w:hAnsiTheme="majorBidi" w:cstheme="majorBidi"/>
            </w:rPr>
          </w:pPr>
          <w:r w:rsidRPr="001767E2">
            <w:rPr>
              <w:rFonts w:asciiTheme="majorBidi" w:hAnsiTheme="majorBidi" w:cstheme="majorBidi"/>
              <w:b/>
              <w:bCs/>
            </w:rPr>
            <w:fldChar w:fldCharType="end"/>
          </w:r>
        </w:p>
      </w:sdtContent>
    </w:sdt>
    <w:p w14:paraId="754A2323" w14:textId="77777777" w:rsidR="00CF37EC" w:rsidRPr="001767E2" w:rsidRDefault="00CF37EC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</w:p>
    <w:p w14:paraId="3832E37C" w14:textId="77777777" w:rsidR="00CF37EC" w:rsidRPr="001767E2" w:rsidRDefault="00CF37EC" w:rsidP="001767E2">
      <w:pPr>
        <w:spacing w:after="120" w:line="276" w:lineRule="auto"/>
        <w:rPr>
          <w:rFonts w:asciiTheme="majorBidi" w:hAnsiTheme="majorBidi" w:cstheme="majorBidi"/>
        </w:rPr>
      </w:pPr>
    </w:p>
    <w:p w14:paraId="134DE9EF" w14:textId="77777777" w:rsidR="00CF37EC" w:rsidRDefault="00CF37EC" w:rsidP="001767E2">
      <w:pPr>
        <w:spacing w:after="120" w:line="276" w:lineRule="auto"/>
        <w:rPr>
          <w:rFonts w:asciiTheme="majorBidi" w:hAnsiTheme="majorBidi" w:cstheme="majorBidi"/>
        </w:rPr>
      </w:pPr>
    </w:p>
    <w:p w14:paraId="2F144028" w14:textId="77777777" w:rsidR="0041039C" w:rsidRDefault="0041039C" w:rsidP="001767E2">
      <w:pPr>
        <w:spacing w:after="120" w:line="276" w:lineRule="auto"/>
        <w:rPr>
          <w:rFonts w:asciiTheme="majorBidi" w:hAnsiTheme="majorBidi" w:cstheme="majorBidi"/>
        </w:rPr>
      </w:pPr>
    </w:p>
    <w:p w14:paraId="36EDF933" w14:textId="77777777" w:rsidR="0041039C" w:rsidRDefault="0041039C" w:rsidP="001767E2">
      <w:pPr>
        <w:spacing w:after="120" w:line="276" w:lineRule="auto"/>
        <w:rPr>
          <w:rFonts w:asciiTheme="majorBidi" w:hAnsiTheme="majorBidi" w:cstheme="majorBidi"/>
        </w:rPr>
      </w:pPr>
    </w:p>
    <w:p w14:paraId="627DFBFB" w14:textId="77777777" w:rsidR="0041039C" w:rsidRDefault="0041039C" w:rsidP="001767E2">
      <w:pPr>
        <w:spacing w:after="120" w:line="276" w:lineRule="auto"/>
        <w:rPr>
          <w:rFonts w:asciiTheme="majorBidi" w:hAnsiTheme="majorBidi" w:cstheme="majorBidi"/>
        </w:rPr>
      </w:pPr>
    </w:p>
    <w:p w14:paraId="1638BFF3" w14:textId="77777777" w:rsidR="0041039C" w:rsidRDefault="0041039C" w:rsidP="001767E2">
      <w:pPr>
        <w:spacing w:after="120" w:line="276" w:lineRule="auto"/>
        <w:rPr>
          <w:rFonts w:asciiTheme="majorBidi" w:hAnsiTheme="majorBidi" w:cstheme="majorBidi"/>
        </w:rPr>
      </w:pPr>
    </w:p>
    <w:p w14:paraId="1A28991B" w14:textId="77777777" w:rsidR="0041039C" w:rsidRDefault="0041039C" w:rsidP="001767E2">
      <w:pPr>
        <w:spacing w:after="120" w:line="276" w:lineRule="auto"/>
        <w:rPr>
          <w:rFonts w:asciiTheme="majorBidi" w:hAnsiTheme="majorBidi" w:cstheme="majorBidi"/>
        </w:rPr>
      </w:pPr>
    </w:p>
    <w:p w14:paraId="228673C2" w14:textId="77777777" w:rsidR="0041039C" w:rsidRPr="001767E2" w:rsidRDefault="0041039C" w:rsidP="001767E2">
      <w:pPr>
        <w:spacing w:after="120" w:line="276" w:lineRule="auto"/>
        <w:rPr>
          <w:rFonts w:asciiTheme="majorBidi" w:hAnsiTheme="majorBidi" w:cstheme="majorBidi"/>
        </w:rPr>
      </w:pPr>
    </w:p>
    <w:p w14:paraId="1B138FE1" w14:textId="77777777" w:rsidR="00CF37EC" w:rsidRPr="001767E2" w:rsidRDefault="00CF37EC" w:rsidP="001767E2">
      <w:pPr>
        <w:spacing w:after="120" w:line="276" w:lineRule="auto"/>
        <w:rPr>
          <w:rFonts w:asciiTheme="majorBidi" w:hAnsiTheme="majorBidi" w:cstheme="majorBidi"/>
        </w:rPr>
      </w:pPr>
    </w:p>
    <w:p w14:paraId="58835945" w14:textId="77777777" w:rsidR="00CF37EC" w:rsidRPr="001767E2" w:rsidRDefault="00CF37EC" w:rsidP="001767E2">
      <w:pPr>
        <w:spacing w:after="120" w:line="276" w:lineRule="auto"/>
        <w:rPr>
          <w:rFonts w:asciiTheme="majorBidi" w:hAnsiTheme="majorBidi" w:cstheme="majorBidi"/>
        </w:rPr>
      </w:pPr>
    </w:p>
    <w:p w14:paraId="42047E30" w14:textId="77777777" w:rsidR="00A86FC2" w:rsidRPr="001767E2" w:rsidRDefault="00A86FC2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0" w:name="_Toc64274443"/>
      <w:r w:rsidRPr="001767E2">
        <w:rPr>
          <w:rFonts w:asciiTheme="majorBidi" w:hAnsiTheme="majorBidi" w:cstheme="majorBidi"/>
          <w:sz w:val="24"/>
          <w:szCs w:val="24"/>
        </w:rPr>
        <w:lastRenderedPageBreak/>
        <w:t>Цель освоения дисциплины</w:t>
      </w:r>
      <w:bookmarkEnd w:id="0"/>
    </w:p>
    <w:p w14:paraId="4169D446" w14:textId="77777777" w:rsidR="00A86FC2" w:rsidRPr="001767E2" w:rsidRDefault="00A86FC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Целями освоения дисциплины являются приобретение у студентов необходимой юридической грамотности в рамках теологического знания и положение Церкви в системе российского законодательства, а также формирование у студентов навыков научной работы, систематизация знаний, полученных в течение периода обучения, выработка целостной картины современного юридического законодательства.</w:t>
      </w:r>
    </w:p>
    <w:p w14:paraId="14015D4B" w14:textId="77777777" w:rsidR="00D708B8" w:rsidRPr="001767E2" w:rsidRDefault="00D708B8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1364D440" w14:textId="77777777" w:rsidR="00A86FC2" w:rsidRPr="001767E2" w:rsidRDefault="00A86FC2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1" w:name="_Toc467601846"/>
      <w:bookmarkStart w:id="2" w:name="_Toc467846615"/>
      <w:bookmarkStart w:id="3" w:name="_Toc467854095"/>
      <w:bookmarkStart w:id="4" w:name="_Toc64274444"/>
      <w:r w:rsidRPr="001767E2">
        <w:rPr>
          <w:rFonts w:asciiTheme="majorBidi" w:hAnsiTheme="majorBidi" w:cstheme="majorBidi"/>
          <w:sz w:val="24"/>
          <w:szCs w:val="24"/>
        </w:rPr>
        <w:t>Место дисциплины в структуре образовательной программ</w:t>
      </w:r>
      <w:bookmarkEnd w:id="1"/>
      <w:bookmarkEnd w:id="2"/>
      <w:r w:rsidRPr="001767E2">
        <w:rPr>
          <w:rFonts w:asciiTheme="majorBidi" w:hAnsiTheme="majorBidi" w:cstheme="majorBidi"/>
          <w:sz w:val="24"/>
          <w:szCs w:val="24"/>
        </w:rPr>
        <w:t>ы</w:t>
      </w:r>
      <w:bookmarkEnd w:id="3"/>
      <w:bookmarkEnd w:id="4"/>
    </w:p>
    <w:p w14:paraId="1E2F521A" w14:textId="77777777" w:rsidR="00A86FC2" w:rsidRPr="001767E2" w:rsidRDefault="00A86FC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Дисциплина относится к </w:t>
      </w:r>
      <w:r w:rsidR="00F416AA" w:rsidRPr="001767E2">
        <w:rPr>
          <w:rFonts w:asciiTheme="majorBidi" w:hAnsiTheme="majorBidi" w:cstheme="majorBidi"/>
        </w:rPr>
        <w:t>вариативной части образовательной программы и является обязательной к освоению всеми обучающимися по направлению подготовки</w:t>
      </w:r>
      <w:r w:rsidRPr="001767E2">
        <w:rPr>
          <w:rFonts w:asciiTheme="majorBidi" w:hAnsiTheme="majorBidi" w:cstheme="majorBidi"/>
        </w:rPr>
        <w:t>. Необходимыми смежными дисциплинами в данном случае являются: История теологии, Основы теологии, Введение в теологию, Методика научного исследования, Каноническое право, История РПЦ, Религиозная философия</w:t>
      </w:r>
    </w:p>
    <w:p w14:paraId="186D616D" w14:textId="77777777" w:rsidR="00A86FC2" w:rsidRPr="001767E2" w:rsidRDefault="00A86FC2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373F4BFE" w14:textId="77777777" w:rsidR="00A77CB5" w:rsidRPr="001767E2" w:rsidRDefault="00382C2B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5" w:name="_Toc64274445"/>
      <w:r w:rsidRPr="001767E2">
        <w:rPr>
          <w:rFonts w:asciiTheme="majorBidi" w:hAnsiTheme="majorBidi" w:cstheme="majorBidi"/>
          <w:sz w:val="24"/>
          <w:szCs w:val="24"/>
        </w:rPr>
        <w:t>Перечень планируемых результатов обучения по дисциплине</w:t>
      </w:r>
      <w:bookmarkEnd w:id="5"/>
    </w:p>
    <w:p w14:paraId="12532E5C" w14:textId="77777777" w:rsidR="00382C2B" w:rsidRPr="001767E2" w:rsidRDefault="00382C2B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6" w:name="_Toc64274446"/>
      <w:r w:rsidRPr="001767E2">
        <w:rPr>
          <w:rFonts w:asciiTheme="majorBidi" w:hAnsiTheme="majorBidi" w:cstheme="majorBidi"/>
        </w:rPr>
        <w:t>Компетенция, формируемая дисциплиной</w:t>
      </w:r>
      <w:bookmarkEnd w:id="6"/>
    </w:p>
    <w:p w14:paraId="1C264628" w14:textId="786A97FA" w:rsidR="001767E2" w:rsidRPr="001767E2" w:rsidRDefault="00A86FC2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Дисциплина призвана сформировать у обуча</w:t>
      </w:r>
      <w:r w:rsidR="001767E2" w:rsidRPr="001767E2">
        <w:rPr>
          <w:rFonts w:asciiTheme="majorBidi" w:hAnsiTheme="majorBidi" w:cstheme="majorBidi"/>
        </w:rPr>
        <w:t>ющихся</w:t>
      </w:r>
      <w:r w:rsidR="009F1BC6">
        <w:rPr>
          <w:rFonts w:asciiTheme="majorBidi" w:hAnsiTheme="majorBidi" w:cstheme="majorBidi"/>
        </w:rPr>
        <w:t xml:space="preserve"> универсальную компетенцию УК-11: </w:t>
      </w:r>
      <w:r w:rsidR="009F1BC6" w:rsidRPr="009F1BC6">
        <w:rPr>
          <w:rStyle w:val="211pt"/>
          <w:bCs/>
          <w:sz w:val="24"/>
          <w:szCs w:val="24"/>
        </w:rPr>
        <w:t>способность формировать нетерпимое отношение к коррупционному поведению</w:t>
      </w:r>
      <w:r w:rsidR="009F1BC6">
        <w:rPr>
          <w:rStyle w:val="211pt"/>
          <w:bCs/>
          <w:sz w:val="24"/>
          <w:szCs w:val="24"/>
        </w:rPr>
        <w:t>.</w:t>
      </w:r>
    </w:p>
    <w:p w14:paraId="45DE6E34" w14:textId="77777777" w:rsidR="00382C2B" w:rsidRPr="001767E2" w:rsidRDefault="00382C2B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7" w:name="_Toc473664500"/>
      <w:bookmarkStart w:id="8" w:name="_Toc473718078"/>
      <w:bookmarkStart w:id="9" w:name="_Toc473892880"/>
      <w:bookmarkStart w:id="10" w:name="_Toc474840589"/>
      <w:bookmarkStart w:id="11" w:name="_Toc475970636"/>
      <w:bookmarkStart w:id="12" w:name="_Toc64274447"/>
      <w:r w:rsidRPr="001767E2">
        <w:rPr>
          <w:rFonts w:asciiTheme="majorBidi" w:hAnsiTheme="majorBidi" w:cstheme="majorBidi"/>
        </w:rPr>
        <w:t>Этапы освоения компетенции</w:t>
      </w:r>
      <w:bookmarkEnd w:id="7"/>
      <w:bookmarkEnd w:id="8"/>
      <w:bookmarkEnd w:id="9"/>
      <w:bookmarkEnd w:id="10"/>
      <w:bookmarkEnd w:id="11"/>
      <w:bookmarkEnd w:id="12"/>
    </w:p>
    <w:p w14:paraId="01369C4F" w14:textId="77777777" w:rsidR="00D708B8" w:rsidRPr="001767E2" w:rsidRDefault="00D708B8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14:paraId="271726E4" w14:textId="77777777" w:rsidR="00D708B8" w:rsidRPr="001767E2" w:rsidRDefault="00D708B8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3E3BC867" w14:textId="77777777" w:rsidR="00D708B8" w:rsidRPr="001767E2" w:rsidRDefault="00D708B8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1683F904" w14:textId="77777777" w:rsidR="00382C2B" w:rsidRPr="001767E2" w:rsidRDefault="00D708B8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</w:t>
      </w:r>
      <w:r w:rsidRPr="001767E2">
        <w:rPr>
          <w:rFonts w:asciiTheme="majorBidi" w:hAnsiTheme="majorBidi" w:cstheme="majorBidi"/>
        </w:rPr>
        <w:lastRenderedPageBreak/>
        <w:t>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382C2B" w:rsidRPr="001767E2">
        <w:rPr>
          <w:rFonts w:asciiTheme="majorBidi" w:hAnsiTheme="majorBidi" w:cstheme="majorBidi"/>
        </w:rPr>
        <w:t>.</w:t>
      </w:r>
    </w:p>
    <w:p w14:paraId="5FF4C54D" w14:textId="77777777" w:rsidR="00382C2B" w:rsidRPr="001767E2" w:rsidRDefault="00382C2B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3" w:name="_Toc472951667"/>
      <w:bookmarkStart w:id="14" w:name="_Toc474840590"/>
      <w:bookmarkStart w:id="15" w:name="_Toc475970637"/>
      <w:bookmarkStart w:id="16" w:name="_Toc64274448"/>
      <w:r w:rsidRPr="001767E2">
        <w:rPr>
          <w:rFonts w:asciiTheme="majorBidi" w:hAnsiTheme="majorBidi" w:cstheme="majorBidi"/>
        </w:rPr>
        <w:t>Знания, умения и навыки, получаемые в результате освоения дисциплины</w:t>
      </w:r>
      <w:bookmarkEnd w:id="13"/>
      <w:bookmarkEnd w:id="14"/>
      <w:bookmarkEnd w:id="15"/>
      <w:bookmarkEnd w:id="16"/>
    </w:p>
    <w:p w14:paraId="4C41F350" w14:textId="77777777" w:rsidR="00382C2B" w:rsidRPr="001767E2" w:rsidRDefault="00382C2B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В результате освоения дисциплины обучающийся приобретает знания, умения и навыки, необходимые для обеспечения </w:t>
      </w:r>
      <w:r w:rsidR="001767E2" w:rsidRPr="001767E2">
        <w:rPr>
          <w:rFonts w:asciiTheme="majorBidi" w:hAnsiTheme="majorBidi" w:cstheme="majorBidi"/>
        </w:rPr>
        <w:t xml:space="preserve">профессиональной </w:t>
      </w:r>
      <w:r w:rsidRPr="001767E2">
        <w:rPr>
          <w:rFonts w:asciiTheme="majorBidi" w:hAnsiTheme="majorBidi" w:cstheme="majorBidi"/>
        </w:rPr>
        <w:t xml:space="preserve">деятельности теолога, указанных в п. 2.3. </w:t>
      </w:r>
      <w:r w:rsidR="001767E2" w:rsidRPr="001767E2">
        <w:rPr>
          <w:rFonts w:asciiTheme="majorBidi" w:hAnsiTheme="majorBidi" w:cstheme="majorBidi"/>
        </w:rPr>
        <w:t>о</w:t>
      </w:r>
      <w:r w:rsidRPr="001767E2">
        <w:rPr>
          <w:rFonts w:asciiTheme="majorBidi" w:hAnsiTheme="majorBidi" w:cstheme="majorBidi"/>
        </w:rPr>
        <w:t xml:space="preserve">бразовательной </w:t>
      </w:r>
      <w:r w:rsidR="001767E2" w:rsidRPr="001767E2">
        <w:rPr>
          <w:rFonts w:asciiTheme="majorBidi" w:hAnsiTheme="majorBidi" w:cstheme="majorBidi"/>
        </w:rPr>
        <w:t>п</w:t>
      </w:r>
      <w:r w:rsidRPr="001767E2">
        <w:rPr>
          <w:rFonts w:asciiTheme="majorBidi" w:hAnsiTheme="majorBidi" w:cstheme="majorBidi"/>
        </w:rPr>
        <w:t xml:space="preserve">рограммы 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124"/>
        <w:gridCol w:w="7221"/>
      </w:tblGrid>
      <w:tr w:rsidR="00382C2B" w:rsidRPr="001767E2" w14:paraId="20333F9C" w14:textId="77777777" w:rsidTr="00382C2B">
        <w:tc>
          <w:tcPr>
            <w:tcW w:w="0" w:type="auto"/>
          </w:tcPr>
          <w:p w14:paraId="192023D3" w14:textId="53D1A184" w:rsidR="00382C2B" w:rsidRPr="001767E2" w:rsidRDefault="00382C2B" w:rsidP="001767E2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b/>
                <w:lang w:eastAsia="en-US"/>
              </w:rPr>
            </w:pPr>
            <w:r w:rsidRPr="001767E2">
              <w:rPr>
                <w:rFonts w:asciiTheme="majorBidi" w:eastAsiaTheme="minorHAnsi" w:hAnsiTheme="majorBidi" w:cstheme="majorBidi"/>
                <w:b/>
                <w:lang w:eastAsia="en-US"/>
              </w:rPr>
              <w:t>Этап освоения компетенции</w:t>
            </w:r>
            <w:r w:rsidR="001767E2" w:rsidRPr="001767E2">
              <w:rPr>
                <w:rFonts w:asciiTheme="majorBidi" w:eastAsiaTheme="minorHAnsi" w:hAnsiTheme="majorBidi" w:cstheme="majorBidi"/>
                <w:b/>
                <w:lang w:eastAsia="en-US"/>
              </w:rPr>
              <w:t xml:space="preserve"> </w:t>
            </w:r>
            <w:r w:rsidR="008214BC">
              <w:rPr>
                <w:rFonts w:asciiTheme="majorBidi" w:eastAsiaTheme="minorHAnsi" w:hAnsiTheme="majorBidi" w:cstheme="majorBidi"/>
                <w:b/>
                <w:lang w:eastAsia="en-US"/>
              </w:rPr>
              <w:t>У</w:t>
            </w:r>
            <w:r w:rsidR="001767E2" w:rsidRPr="001767E2">
              <w:rPr>
                <w:rFonts w:asciiTheme="majorBidi" w:eastAsiaTheme="minorHAnsi" w:hAnsiTheme="majorBidi" w:cstheme="majorBidi"/>
                <w:b/>
                <w:lang w:eastAsia="en-US"/>
              </w:rPr>
              <w:t>К-1</w:t>
            </w:r>
            <w:r w:rsidR="008214BC">
              <w:rPr>
                <w:rFonts w:asciiTheme="majorBidi" w:eastAsiaTheme="minorHAnsi" w:hAnsiTheme="majorBidi" w:cstheme="majorBidi"/>
                <w:b/>
                <w:lang w:eastAsia="en-US"/>
              </w:rPr>
              <w:t>1</w:t>
            </w:r>
          </w:p>
        </w:tc>
        <w:tc>
          <w:tcPr>
            <w:tcW w:w="0" w:type="auto"/>
          </w:tcPr>
          <w:p w14:paraId="010B0E61" w14:textId="77777777" w:rsidR="00382C2B" w:rsidRPr="001767E2" w:rsidRDefault="00382C2B" w:rsidP="001767E2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b/>
                <w:lang w:eastAsia="en-US"/>
              </w:rPr>
            </w:pPr>
            <w:r w:rsidRPr="001767E2">
              <w:rPr>
                <w:rFonts w:asciiTheme="majorBidi" w:eastAsiaTheme="minorHAnsi" w:hAnsiTheme="majorBidi" w:cstheme="majorBidi"/>
                <w:b/>
                <w:lang w:eastAsia="en-US"/>
              </w:rPr>
              <w:t>Предполагаемые результаты освоения</w:t>
            </w:r>
          </w:p>
        </w:tc>
      </w:tr>
      <w:tr w:rsidR="00F416AA" w:rsidRPr="001767E2" w14:paraId="72422975" w14:textId="77777777" w:rsidTr="00382C2B">
        <w:tc>
          <w:tcPr>
            <w:tcW w:w="0" w:type="auto"/>
            <w:vMerge w:val="restart"/>
          </w:tcPr>
          <w:p w14:paraId="691C0921" w14:textId="77777777"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lang w:eastAsia="en-US"/>
              </w:rPr>
            </w:pPr>
            <w:r w:rsidRPr="001767E2">
              <w:rPr>
                <w:rFonts w:asciiTheme="majorBidi" w:eastAsiaTheme="minorHAnsi" w:hAnsiTheme="majorBidi" w:cstheme="majorBidi"/>
                <w:lang w:eastAsia="en-US"/>
              </w:rPr>
              <w:t>Начальный этап</w:t>
            </w:r>
          </w:p>
          <w:p w14:paraId="73972AF0" w14:textId="77777777"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lang w:eastAsia="en-US"/>
              </w:rPr>
            </w:pPr>
          </w:p>
        </w:tc>
        <w:tc>
          <w:tcPr>
            <w:tcW w:w="0" w:type="auto"/>
          </w:tcPr>
          <w:p w14:paraId="09572995" w14:textId="77777777"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Знание основных философских, этических, аксиологических и правовых учений и систем, разрабатывавшиеся в различных философских учениях, религиях и культурах;</w:t>
            </w:r>
          </w:p>
          <w:p w14:paraId="6FE2FE49" w14:textId="77777777" w:rsidR="00F416AA" w:rsidRPr="001767E2" w:rsidRDefault="00F416AA" w:rsidP="001767E2">
            <w:pPr>
              <w:pStyle w:val="a7"/>
              <w:spacing w:after="120"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знание основных философских подходов, концепций и понятий.</w:t>
            </w:r>
          </w:p>
        </w:tc>
      </w:tr>
      <w:tr w:rsidR="00F416AA" w:rsidRPr="001767E2" w14:paraId="77B46C96" w14:textId="77777777" w:rsidTr="00382C2B">
        <w:tc>
          <w:tcPr>
            <w:tcW w:w="0" w:type="auto"/>
            <w:vMerge/>
          </w:tcPr>
          <w:p w14:paraId="6F3D5FEB" w14:textId="77777777" w:rsidR="00F416AA" w:rsidRPr="001767E2" w:rsidRDefault="00F416AA" w:rsidP="001767E2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lang w:eastAsia="en-US"/>
              </w:rPr>
            </w:pPr>
          </w:p>
        </w:tc>
        <w:tc>
          <w:tcPr>
            <w:tcW w:w="0" w:type="auto"/>
          </w:tcPr>
          <w:p w14:paraId="2095A24D" w14:textId="77777777" w:rsidR="00F416AA" w:rsidRPr="001767E2" w:rsidRDefault="00F416AA" w:rsidP="001767E2">
            <w:pPr>
              <w:pStyle w:val="a7"/>
              <w:spacing w:after="120"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Умение видеть связь постановок и решений философских проблем с культурно-историческим контекстом;</w:t>
            </w:r>
          </w:p>
          <w:p w14:paraId="2780150D" w14:textId="77777777" w:rsidR="00F416AA" w:rsidRPr="001767E2" w:rsidRDefault="00F416AA" w:rsidP="001767E2">
            <w:pPr>
              <w:pStyle w:val="a7"/>
              <w:spacing w:after="120"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умение находить философскую проблематику в сфере профессиональной деятельности и коммуникации.</w:t>
            </w:r>
          </w:p>
        </w:tc>
      </w:tr>
      <w:tr w:rsidR="00F416AA" w:rsidRPr="001767E2" w14:paraId="051EACA7" w14:textId="77777777" w:rsidTr="00382C2B">
        <w:tc>
          <w:tcPr>
            <w:tcW w:w="0" w:type="auto"/>
            <w:vMerge/>
          </w:tcPr>
          <w:p w14:paraId="5FB6A0AA" w14:textId="77777777" w:rsidR="00F416AA" w:rsidRPr="001767E2" w:rsidRDefault="00F416AA" w:rsidP="001767E2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lang w:eastAsia="en-US"/>
              </w:rPr>
            </w:pPr>
          </w:p>
        </w:tc>
        <w:tc>
          <w:tcPr>
            <w:tcW w:w="0" w:type="auto"/>
          </w:tcPr>
          <w:p w14:paraId="7C3E826E" w14:textId="77777777" w:rsidR="00F416AA" w:rsidRPr="001767E2" w:rsidRDefault="00F416AA" w:rsidP="001767E2">
            <w:pPr>
              <w:pStyle w:val="a7"/>
              <w:spacing w:after="120"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t>Владение навыками работы с философскими и научными текстами (чтение и комментирование).</w:t>
            </w:r>
          </w:p>
        </w:tc>
      </w:tr>
      <w:tr w:rsidR="00382C2B" w:rsidRPr="001767E2" w14:paraId="2C5B9EBC" w14:textId="77777777" w:rsidTr="00382C2B">
        <w:tc>
          <w:tcPr>
            <w:tcW w:w="0" w:type="auto"/>
            <w:vMerge w:val="restart"/>
          </w:tcPr>
          <w:p w14:paraId="04D22B5C" w14:textId="77777777" w:rsidR="00382C2B" w:rsidRPr="001767E2" w:rsidRDefault="00382C2B" w:rsidP="001767E2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lang w:eastAsia="en-US"/>
              </w:rPr>
            </w:pPr>
            <w:r w:rsidRPr="001767E2">
              <w:rPr>
                <w:rFonts w:asciiTheme="majorBidi" w:eastAsiaTheme="minorHAnsi" w:hAnsiTheme="majorBidi" w:cstheme="majorBidi"/>
                <w:lang w:eastAsia="en-US"/>
              </w:rPr>
              <w:t>Основной</w:t>
            </w:r>
          </w:p>
          <w:p w14:paraId="0DD60DBD" w14:textId="77777777" w:rsidR="00382C2B" w:rsidRPr="001767E2" w:rsidRDefault="00382C2B" w:rsidP="001767E2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lang w:eastAsia="en-US"/>
              </w:rPr>
            </w:pPr>
          </w:p>
        </w:tc>
        <w:tc>
          <w:tcPr>
            <w:tcW w:w="0" w:type="auto"/>
          </w:tcPr>
          <w:p w14:paraId="67D9D0AB" w14:textId="77777777"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Знание основных философских проблем с точки зрения религиозной философии, соотношения научной, философской и религиозной картин мира, многообразия форм познания, соотношения истины и заблуждения, знания и веры, рационального и внерационального; </w:t>
            </w:r>
          </w:p>
          <w:p w14:paraId="2A271520" w14:textId="77777777"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знание основных особенностей применения и функционирования философских подходов, концепций и понятий; </w:t>
            </w:r>
          </w:p>
          <w:p w14:paraId="386240C5" w14:textId="77777777" w:rsidR="00382C2B" w:rsidRPr="001767E2" w:rsidRDefault="00F416AA" w:rsidP="001767E2">
            <w:pPr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lang w:eastAsia="en-US"/>
              </w:rPr>
            </w:pPr>
            <w:r w:rsidRPr="001767E2">
              <w:rPr>
                <w:rFonts w:asciiTheme="majorBidi" w:hAnsiTheme="majorBidi" w:cstheme="majorBidi"/>
              </w:rPr>
              <w:t>знание различных методов и критериев установления истинности теории.</w:t>
            </w:r>
          </w:p>
        </w:tc>
      </w:tr>
      <w:tr w:rsidR="00F416AA" w:rsidRPr="001767E2" w14:paraId="6C568E47" w14:textId="77777777" w:rsidTr="00382C2B">
        <w:tc>
          <w:tcPr>
            <w:tcW w:w="0" w:type="auto"/>
            <w:vMerge/>
          </w:tcPr>
          <w:p w14:paraId="51E54B9E" w14:textId="77777777" w:rsidR="00F416AA" w:rsidRPr="001767E2" w:rsidRDefault="00F416AA" w:rsidP="001767E2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lang w:eastAsia="en-US"/>
              </w:rPr>
            </w:pPr>
          </w:p>
        </w:tc>
        <w:tc>
          <w:tcPr>
            <w:tcW w:w="0" w:type="auto"/>
          </w:tcPr>
          <w:p w14:paraId="6492C483" w14:textId="77777777"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Умение использовать в профессиональной деятельности понятийный аппарат философии, истории и религии, методологию гуманитарных наук;</w:t>
            </w:r>
          </w:p>
          <w:p w14:paraId="6D89C6CE" w14:textId="77777777"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умение анализировать связь постановок и решений философских проблем с духовным опытом самих философов;</w:t>
            </w:r>
          </w:p>
          <w:p w14:paraId="599CB848" w14:textId="77777777"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умение обосновывать свою мировоззренческую и социальную позицию с учетом приобретенных философских знаний.</w:t>
            </w:r>
          </w:p>
        </w:tc>
      </w:tr>
      <w:tr w:rsidR="00F416AA" w:rsidRPr="001767E2" w14:paraId="740D3CB2" w14:textId="77777777" w:rsidTr="00382C2B">
        <w:tc>
          <w:tcPr>
            <w:tcW w:w="0" w:type="auto"/>
            <w:vMerge/>
          </w:tcPr>
          <w:p w14:paraId="4F9D17C1" w14:textId="77777777" w:rsidR="00F416AA" w:rsidRPr="001767E2" w:rsidRDefault="00F416AA" w:rsidP="001767E2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lang w:eastAsia="en-US"/>
              </w:rPr>
            </w:pPr>
          </w:p>
        </w:tc>
        <w:tc>
          <w:tcPr>
            <w:tcW w:w="0" w:type="auto"/>
          </w:tcPr>
          <w:p w14:paraId="58A5188F" w14:textId="77777777" w:rsidR="00F416AA" w:rsidRPr="001767E2" w:rsidRDefault="00F416AA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владение навыками философского анализа при работе с философскими и научными текстами;</w:t>
            </w:r>
          </w:p>
          <w:p w14:paraId="50AC10CC" w14:textId="77777777" w:rsidR="00F416AA" w:rsidRPr="001767E2" w:rsidRDefault="00F416AA" w:rsidP="001767E2">
            <w:pPr>
              <w:pStyle w:val="a7"/>
              <w:spacing w:after="120"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1767E2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владение навыками изучения связи философского и научного знания с религиозными, духовными, правовыми и нравственными ценностями.</w:t>
            </w:r>
          </w:p>
        </w:tc>
      </w:tr>
    </w:tbl>
    <w:p w14:paraId="29BE8263" w14:textId="77777777" w:rsidR="001767E2" w:rsidRPr="001767E2" w:rsidRDefault="001767E2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0C9CDD12" w14:textId="77777777" w:rsidR="001767E2" w:rsidRPr="001767E2" w:rsidRDefault="001767E2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78D9AB7D" w14:textId="77777777" w:rsidR="00A86FC2" w:rsidRPr="001767E2" w:rsidRDefault="00A86FC2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17" w:name="_Toc467601849"/>
      <w:bookmarkStart w:id="18" w:name="_Toc467846617"/>
      <w:bookmarkStart w:id="19" w:name="_Toc467854098"/>
      <w:bookmarkStart w:id="20" w:name="_Toc64274449"/>
      <w:r w:rsidRPr="001767E2">
        <w:rPr>
          <w:rFonts w:asciiTheme="majorBidi" w:hAnsiTheme="majorBidi" w:cstheme="majorBidi"/>
          <w:sz w:val="24"/>
          <w:szCs w:val="24"/>
        </w:rPr>
        <w:t>Объ</w:t>
      </w:r>
      <w:r w:rsidR="001767E2" w:rsidRPr="001767E2">
        <w:rPr>
          <w:rFonts w:asciiTheme="majorBidi" w:hAnsiTheme="majorBidi" w:cstheme="majorBidi"/>
          <w:sz w:val="24"/>
          <w:szCs w:val="24"/>
        </w:rPr>
        <w:t>ё</w:t>
      </w:r>
      <w:r w:rsidRPr="001767E2">
        <w:rPr>
          <w:rFonts w:asciiTheme="majorBidi" w:hAnsiTheme="majorBidi" w:cstheme="majorBidi"/>
          <w:sz w:val="24"/>
          <w:szCs w:val="24"/>
        </w:rPr>
        <w:t>м дисциплины</w:t>
      </w:r>
      <w:bookmarkEnd w:id="17"/>
      <w:bookmarkEnd w:id="18"/>
      <w:bookmarkEnd w:id="19"/>
      <w:r w:rsidR="001767E2" w:rsidRPr="001767E2">
        <w:rPr>
          <w:rFonts w:asciiTheme="majorBidi" w:hAnsiTheme="majorBidi" w:cstheme="majorBidi"/>
          <w:sz w:val="24"/>
          <w:szCs w:val="24"/>
        </w:rPr>
        <w:t xml:space="preserve"> и трудоёмкость по видам учебных работ</w:t>
      </w:r>
      <w:bookmarkEnd w:id="20"/>
    </w:p>
    <w:tbl>
      <w:tblPr>
        <w:tblW w:w="5000" w:type="pct"/>
        <w:tblLook w:val="04A0" w:firstRow="1" w:lastRow="0" w:firstColumn="1" w:lastColumn="0" w:noHBand="0" w:noVBand="1"/>
      </w:tblPr>
      <w:tblGrid>
        <w:gridCol w:w="894"/>
        <w:gridCol w:w="603"/>
        <w:gridCol w:w="603"/>
        <w:gridCol w:w="603"/>
        <w:gridCol w:w="603"/>
        <w:gridCol w:w="603"/>
        <w:gridCol w:w="604"/>
        <w:gridCol w:w="604"/>
        <w:gridCol w:w="604"/>
        <w:gridCol w:w="604"/>
        <w:gridCol w:w="604"/>
        <w:gridCol w:w="604"/>
        <w:gridCol w:w="604"/>
        <w:gridCol w:w="604"/>
        <w:gridCol w:w="604"/>
      </w:tblGrid>
      <w:tr w:rsidR="001767E2" w:rsidRPr="001767E2" w14:paraId="622DEFBE" w14:textId="77777777" w:rsidTr="001767E2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94E434" w14:textId="77777777"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037A3A" w14:textId="77777777"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Форма контроля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74ED06" w14:textId="77777777"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з.е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B5AC83" w14:textId="77777777"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Итого акад.часов</w:t>
            </w:r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A7F34F" w14:textId="6F33269B" w:rsidR="001767E2" w:rsidRPr="00C2273D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/>
              </w:rPr>
            </w:pPr>
            <w:r w:rsidRPr="001767E2">
              <w:rPr>
                <w:rFonts w:asciiTheme="majorBidi" w:hAnsiTheme="majorBidi" w:cstheme="majorBidi"/>
              </w:rPr>
              <w:t xml:space="preserve">Курс </w:t>
            </w:r>
            <w:r w:rsidR="00C2273D">
              <w:rPr>
                <w:rFonts w:asciiTheme="majorBidi" w:hAnsiTheme="majorBidi" w:cstheme="majorBidi"/>
                <w:lang w:val="en-US"/>
              </w:rPr>
              <w:t>4</w:t>
            </w:r>
          </w:p>
        </w:tc>
      </w:tr>
      <w:tr w:rsidR="001767E2" w:rsidRPr="001767E2" w14:paraId="77BAD1B8" w14:textId="77777777" w:rsidTr="001767E2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534842" w14:textId="77777777" w:rsidR="001767E2" w:rsidRPr="001767E2" w:rsidRDefault="001767E2" w:rsidP="001767E2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7C598" w14:textId="77777777" w:rsidR="001767E2" w:rsidRPr="001767E2" w:rsidRDefault="001767E2" w:rsidP="001767E2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344C35" w14:textId="77777777" w:rsidR="001767E2" w:rsidRPr="001767E2" w:rsidRDefault="001767E2" w:rsidP="001767E2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5C6DFD" w14:textId="77777777" w:rsidR="001767E2" w:rsidRPr="001767E2" w:rsidRDefault="001767E2" w:rsidP="001767E2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3F4497E" w14:textId="41EBD47B" w:rsidR="001767E2" w:rsidRPr="00C2273D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val="en-US"/>
              </w:rPr>
            </w:pPr>
            <w:r w:rsidRPr="001767E2">
              <w:rPr>
                <w:rFonts w:asciiTheme="majorBidi" w:hAnsiTheme="majorBidi" w:cstheme="majorBidi"/>
              </w:rPr>
              <w:t xml:space="preserve">Сем. </w:t>
            </w:r>
            <w:r w:rsidR="00C2273D">
              <w:rPr>
                <w:rFonts w:asciiTheme="majorBidi" w:hAnsiTheme="majorBidi" w:cstheme="majorBidi"/>
                <w:lang w:val="en-US"/>
              </w:rPr>
              <w:t>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DB444A9" w14:textId="237CA69F" w:rsidR="001767E2" w:rsidRPr="00C2273D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val="en-US"/>
              </w:rPr>
            </w:pPr>
            <w:r w:rsidRPr="001767E2">
              <w:rPr>
                <w:rFonts w:asciiTheme="majorBidi" w:hAnsiTheme="majorBidi" w:cstheme="majorBidi"/>
              </w:rPr>
              <w:t xml:space="preserve">Сем. </w:t>
            </w:r>
            <w:r w:rsidR="00C2273D">
              <w:rPr>
                <w:rFonts w:asciiTheme="majorBidi" w:hAnsiTheme="majorBidi" w:cstheme="majorBidi"/>
                <w:lang w:val="en-US"/>
              </w:rPr>
              <w:t>8</w:t>
            </w:r>
          </w:p>
        </w:tc>
      </w:tr>
      <w:tr w:rsidR="001767E2" w:rsidRPr="001767E2" w14:paraId="3F96A3D8" w14:textId="77777777" w:rsidTr="001767E2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50C873D" w14:textId="77777777"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CAD11B0" w14:textId="77777777"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68C87AB" w14:textId="77777777"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83D9932" w14:textId="77777777"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E2AC032" w14:textId="77777777"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91C1E60" w14:textId="77777777"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6C6050C" w14:textId="77777777"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5BC4B5E" w14:textId="77777777"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3A41CDA" w14:textId="77777777"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9F3D0E1" w14:textId="77777777"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9A120FB" w14:textId="77777777"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57AFD7A" w14:textId="77777777"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A5ADEF3" w14:textId="77777777"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B2801DE" w14:textId="77777777"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з.е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8DC8992" w14:textId="77777777" w:rsidR="001767E2" w:rsidRPr="001767E2" w:rsidRDefault="001767E2" w:rsidP="001767E2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з.е.</w:t>
            </w:r>
          </w:p>
        </w:tc>
      </w:tr>
      <w:tr w:rsidR="001767E2" w:rsidRPr="001767E2" w14:paraId="74250381" w14:textId="77777777" w:rsidTr="001767E2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86E69" w14:textId="77777777" w:rsidR="001767E2" w:rsidRPr="001767E2" w:rsidRDefault="001767E2" w:rsidP="001767E2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Б1.В.07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07CEC" w14:textId="77777777"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- 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54E37" w14:textId="1DD72E49" w:rsidR="001767E2" w:rsidRPr="00C2273D" w:rsidRDefault="00C2273D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8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65DCA" w14:textId="77777777"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 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E8BEA4" w14:textId="77777777"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-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E64C27" w14:textId="22721D4A" w:rsidR="001767E2" w:rsidRPr="00C2273D" w:rsidRDefault="00C2273D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04654F" w14:textId="12519866" w:rsidR="001767E2" w:rsidRPr="00C2273D" w:rsidRDefault="00C2273D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F6C2E" w14:textId="3C1AA21D" w:rsidR="001767E2" w:rsidRPr="00C2273D" w:rsidRDefault="00C2273D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D5EA71" w14:textId="03B4C3C8" w:rsidR="001767E2" w:rsidRPr="00C2273D" w:rsidRDefault="00C2273D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8FC0B3" w14:textId="2A06F521" w:rsidR="001767E2" w:rsidRPr="001767E2" w:rsidRDefault="00C2273D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val="en-US"/>
              </w:rPr>
              <w:t>3</w:t>
            </w:r>
            <w:r w:rsidR="001767E2" w:rsidRPr="001767E2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E07017" w14:textId="7CF82DEA" w:rsidR="001767E2" w:rsidRPr="001767E2" w:rsidRDefault="00C2273D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val="en-US"/>
              </w:rPr>
              <w:t>3</w:t>
            </w:r>
            <w:r w:rsidR="001767E2" w:rsidRPr="001767E2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8ECC2" w14:textId="4EADFC03" w:rsidR="001767E2" w:rsidRPr="00C2273D" w:rsidRDefault="00C2273D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4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FB67A" w14:textId="77777777"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 -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844A8" w14:textId="77777777" w:rsidR="001767E2" w:rsidRPr="001767E2" w:rsidRDefault="001767E2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 -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1EAECF" w14:textId="24F9DF63" w:rsidR="001767E2" w:rsidRPr="00C2273D" w:rsidRDefault="00C2273D" w:rsidP="001767E2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2</w:t>
            </w:r>
          </w:p>
        </w:tc>
      </w:tr>
    </w:tbl>
    <w:p w14:paraId="4B045091" w14:textId="77777777" w:rsidR="00A86FC2" w:rsidRPr="001767E2" w:rsidRDefault="00A86FC2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7F93A94F" w14:textId="77777777" w:rsidR="00A86FC2" w:rsidRPr="001767E2" w:rsidRDefault="001767E2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21" w:name="_Toc64274450"/>
      <w:r w:rsidRPr="001767E2">
        <w:rPr>
          <w:rFonts w:asciiTheme="majorBidi" w:hAnsiTheme="majorBidi" w:cstheme="majorBidi"/>
          <w:sz w:val="24"/>
          <w:szCs w:val="24"/>
        </w:rPr>
        <w:t>Содержание дисциплины, структурированное по темам</w:t>
      </w:r>
      <w:bookmarkEnd w:id="2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6"/>
        <w:gridCol w:w="8949"/>
      </w:tblGrid>
      <w:tr w:rsidR="001767E2" w:rsidRPr="001767E2" w14:paraId="487C5EE5" w14:textId="77777777" w:rsidTr="00EF1C16">
        <w:trPr>
          <w:trHeight w:val="498"/>
        </w:trPr>
        <w:tc>
          <w:tcPr>
            <w:tcW w:w="0" w:type="auto"/>
          </w:tcPr>
          <w:p w14:paraId="5ED32559" w14:textId="77777777"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1.</w:t>
            </w:r>
          </w:p>
        </w:tc>
        <w:tc>
          <w:tcPr>
            <w:tcW w:w="0" w:type="auto"/>
            <w:shd w:val="clear" w:color="auto" w:fill="auto"/>
          </w:tcPr>
          <w:p w14:paraId="654CA5AA" w14:textId="77777777"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Введение в проблематику. Церковность и гражданская принадлежность: столкновение идентичностей? Теория государства и права: основные подходы. Соотношение права и морали, права и справедливости. Основные модели взаимодействия государства и религии. </w:t>
            </w:r>
          </w:p>
        </w:tc>
      </w:tr>
      <w:tr w:rsidR="001767E2" w:rsidRPr="001767E2" w14:paraId="11EF11C3" w14:textId="77777777" w:rsidTr="00EF1C16">
        <w:trPr>
          <w:trHeight w:val="548"/>
        </w:trPr>
        <w:tc>
          <w:tcPr>
            <w:tcW w:w="0" w:type="auto"/>
          </w:tcPr>
          <w:p w14:paraId="665165DC" w14:textId="77777777"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2.</w:t>
            </w:r>
          </w:p>
        </w:tc>
        <w:tc>
          <w:tcPr>
            <w:tcW w:w="0" w:type="auto"/>
            <w:shd w:val="clear" w:color="auto" w:fill="auto"/>
          </w:tcPr>
          <w:p w14:paraId="5BBD8DA0" w14:textId="77777777"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Эволюция взглядов на взаимоотношение Церкви и государства в ХХ веке. Свобода совести в социальной доктрине Римско-Католической Церкви после Второго Ватиканского собора.</w:t>
            </w:r>
          </w:p>
        </w:tc>
      </w:tr>
      <w:tr w:rsidR="001767E2" w:rsidRPr="001767E2" w14:paraId="08A28168" w14:textId="77777777" w:rsidTr="00EF1C16">
        <w:trPr>
          <w:trHeight w:val="548"/>
        </w:trPr>
        <w:tc>
          <w:tcPr>
            <w:tcW w:w="0" w:type="auto"/>
          </w:tcPr>
          <w:p w14:paraId="1B892921" w14:textId="77777777"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3.</w:t>
            </w:r>
          </w:p>
        </w:tc>
        <w:tc>
          <w:tcPr>
            <w:tcW w:w="0" w:type="auto"/>
            <w:shd w:val="clear" w:color="auto" w:fill="auto"/>
          </w:tcPr>
          <w:p w14:paraId="77FB8ECF" w14:textId="77777777" w:rsidR="001767E2" w:rsidRPr="001767E2" w:rsidRDefault="001767E2" w:rsidP="001767E2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Современные богословские документы Русской Православной Церкви об обществе, государстве и политике.</w:t>
            </w:r>
          </w:p>
        </w:tc>
      </w:tr>
      <w:tr w:rsidR="001767E2" w:rsidRPr="001767E2" w14:paraId="7C370640" w14:textId="77777777" w:rsidTr="00EF1C16">
        <w:trPr>
          <w:trHeight w:val="548"/>
        </w:trPr>
        <w:tc>
          <w:tcPr>
            <w:tcW w:w="0" w:type="auto"/>
          </w:tcPr>
          <w:p w14:paraId="5D4B1CF7" w14:textId="77777777"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4.</w:t>
            </w:r>
          </w:p>
        </w:tc>
        <w:tc>
          <w:tcPr>
            <w:tcW w:w="0" w:type="auto"/>
            <w:shd w:val="clear" w:color="auto" w:fill="auto"/>
          </w:tcPr>
          <w:p w14:paraId="25A313B0" w14:textId="77777777"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Свобода совести в международных документах. Практика Европейского суда по правам человека.</w:t>
            </w:r>
          </w:p>
        </w:tc>
      </w:tr>
      <w:tr w:rsidR="001767E2" w:rsidRPr="001767E2" w14:paraId="1D5A6FB6" w14:textId="77777777" w:rsidTr="00EF1C16">
        <w:trPr>
          <w:trHeight w:val="548"/>
        </w:trPr>
        <w:tc>
          <w:tcPr>
            <w:tcW w:w="0" w:type="auto"/>
          </w:tcPr>
          <w:p w14:paraId="65F7B1BF" w14:textId="77777777"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5.</w:t>
            </w:r>
          </w:p>
        </w:tc>
        <w:tc>
          <w:tcPr>
            <w:tcW w:w="0" w:type="auto"/>
            <w:shd w:val="clear" w:color="auto" w:fill="auto"/>
          </w:tcPr>
          <w:p w14:paraId="6A6AC6D3" w14:textId="77777777"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Российское законодательство о свободе совести и о религиозных объединениях. Виды религиозных объединений. Государственная регистрация религиозных организаций.</w:t>
            </w:r>
          </w:p>
        </w:tc>
      </w:tr>
      <w:tr w:rsidR="001767E2" w:rsidRPr="001767E2" w14:paraId="00883501" w14:textId="77777777" w:rsidTr="00EF1C16">
        <w:trPr>
          <w:trHeight w:val="548"/>
        </w:trPr>
        <w:tc>
          <w:tcPr>
            <w:tcW w:w="0" w:type="auto"/>
          </w:tcPr>
          <w:p w14:paraId="317C518A" w14:textId="77777777"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6.</w:t>
            </w:r>
          </w:p>
        </w:tc>
        <w:tc>
          <w:tcPr>
            <w:tcW w:w="0" w:type="auto"/>
            <w:shd w:val="clear" w:color="auto" w:fill="auto"/>
          </w:tcPr>
          <w:p w14:paraId="0950EC5C" w14:textId="77777777" w:rsidR="001767E2" w:rsidRPr="001767E2" w:rsidRDefault="001767E2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Сотрудничество государства и религиозных организаций в России. Законодательные основания государственно-церковного партнерства. Основные направления диалога Церкви и государства. Проблемы и перспективы сотрудничества.</w:t>
            </w:r>
          </w:p>
        </w:tc>
      </w:tr>
    </w:tbl>
    <w:p w14:paraId="046627F5" w14:textId="77777777" w:rsidR="001767E2" w:rsidRPr="001767E2" w:rsidRDefault="001767E2" w:rsidP="001767E2">
      <w:pPr>
        <w:spacing w:after="120" w:line="276" w:lineRule="auto"/>
        <w:rPr>
          <w:rFonts w:asciiTheme="majorBidi" w:hAnsiTheme="majorBidi" w:cstheme="majorBidi"/>
        </w:rPr>
      </w:pPr>
    </w:p>
    <w:p w14:paraId="5E178525" w14:textId="77777777" w:rsidR="00A86FC2" w:rsidRPr="001767E2" w:rsidRDefault="00A86FC2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475BC90C" w14:textId="77777777" w:rsidR="00CF37EC" w:rsidRPr="001767E2" w:rsidRDefault="00CF37EC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22" w:name="_Toc467596881"/>
      <w:bookmarkStart w:id="23" w:name="_Toc467599965"/>
      <w:bookmarkStart w:id="24" w:name="_Toc467846620"/>
      <w:bookmarkStart w:id="25" w:name="_Toc467854109"/>
      <w:bookmarkStart w:id="26" w:name="_Toc64274451"/>
      <w:r w:rsidRPr="001767E2">
        <w:rPr>
          <w:rFonts w:asciiTheme="majorBidi" w:hAnsiTheme="majorBidi" w:cstheme="majorBidi"/>
          <w:sz w:val="24"/>
          <w:szCs w:val="24"/>
        </w:rPr>
        <w:lastRenderedPageBreak/>
        <w:t>Учебно-методическое обеспечение самостоятельной работы обучающихся</w:t>
      </w:r>
      <w:r w:rsidRPr="001767E2">
        <w:rPr>
          <w:rFonts w:asciiTheme="majorBidi" w:hAnsiTheme="majorBidi" w:cstheme="majorBidi"/>
          <w:i/>
          <w:sz w:val="24"/>
          <w:szCs w:val="24"/>
        </w:rPr>
        <w:t xml:space="preserve"> </w:t>
      </w:r>
      <w:r w:rsidRPr="001767E2">
        <w:rPr>
          <w:rFonts w:asciiTheme="majorBidi" w:hAnsiTheme="majorBidi" w:cstheme="majorBidi"/>
          <w:sz w:val="24"/>
          <w:szCs w:val="24"/>
        </w:rPr>
        <w:t>по дисциплине</w:t>
      </w:r>
      <w:bookmarkEnd w:id="22"/>
      <w:bookmarkEnd w:id="23"/>
      <w:bookmarkEnd w:id="24"/>
      <w:bookmarkEnd w:id="25"/>
      <w:bookmarkEnd w:id="26"/>
      <w:r w:rsidRPr="001767E2">
        <w:rPr>
          <w:rFonts w:asciiTheme="majorBidi" w:hAnsiTheme="majorBidi" w:cstheme="majorBidi"/>
          <w:sz w:val="24"/>
          <w:szCs w:val="24"/>
        </w:rPr>
        <w:t xml:space="preserve"> </w:t>
      </w:r>
    </w:p>
    <w:p w14:paraId="273C9B77" w14:textId="77777777"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Самостоятельная работа обучающихся обеспечивается следующими документами и материалами:</w:t>
      </w:r>
    </w:p>
    <w:p w14:paraId="5B24F05B" w14:textId="77777777" w:rsidR="00CF37EC" w:rsidRPr="001767E2" w:rsidRDefault="00CF37EC" w:rsidP="001767E2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Рабочей программой дисциплины</w:t>
      </w:r>
    </w:p>
    <w:p w14:paraId="3325C1E1" w14:textId="77777777" w:rsidR="00CF37EC" w:rsidRPr="001767E2" w:rsidRDefault="00CF37EC" w:rsidP="001767E2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Планами учебных занятий, предоставляемых преподавателем в начале каждого раздела дисциплины</w:t>
      </w:r>
    </w:p>
    <w:p w14:paraId="4A8BA104" w14:textId="77777777" w:rsidR="00CF37EC" w:rsidRPr="001767E2" w:rsidRDefault="00CF37EC" w:rsidP="001767E2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Методическими пособиями по дисциплине (см. в списке литературы)</w:t>
      </w:r>
    </w:p>
    <w:p w14:paraId="69ACECD8" w14:textId="77777777" w:rsidR="00CF37EC" w:rsidRPr="001767E2" w:rsidRDefault="00CF37EC" w:rsidP="001767E2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Образцами проверочных заданий, представленных в фонде оценочных средств.</w:t>
      </w:r>
    </w:p>
    <w:p w14:paraId="2A0704DE" w14:textId="77777777"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6A528FCA" w14:textId="77777777" w:rsidR="00544E3E" w:rsidRPr="001767E2" w:rsidRDefault="00544E3E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27" w:name="_Toc468280921"/>
      <w:bookmarkStart w:id="28" w:name="_Toc475970642"/>
      <w:bookmarkStart w:id="29" w:name="_Toc64274452"/>
      <w:r w:rsidRPr="001767E2">
        <w:rPr>
          <w:rFonts w:asciiTheme="majorBidi" w:hAnsiTheme="majorBidi" w:cstheme="majorBidi"/>
          <w:sz w:val="24"/>
          <w:szCs w:val="24"/>
        </w:rPr>
        <w:t>Фонд оценочных средств</w:t>
      </w:r>
      <w:bookmarkEnd w:id="27"/>
      <w:bookmarkEnd w:id="28"/>
      <w:bookmarkEnd w:id="29"/>
      <w:r w:rsidRPr="001767E2">
        <w:rPr>
          <w:rFonts w:asciiTheme="majorBidi" w:hAnsiTheme="majorBidi" w:cstheme="majorBidi"/>
          <w:sz w:val="24"/>
          <w:szCs w:val="24"/>
        </w:rPr>
        <w:t xml:space="preserve"> </w:t>
      </w:r>
    </w:p>
    <w:p w14:paraId="7C631BBC" w14:textId="77777777" w:rsidR="00544E3E" w:rsidRPr="001767E2" w:rsidRDefault="00544E3E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30" w:name="_Toc473664508"/>
      <w:bookmarkStart w:id="31" w:name="_Toc473718086"/>
      <w:bookmarkStart w:id="32" w:name="_Toc473892887"/>
      <w:bookmarkStart w:id="33" w:name="_Toc474840596"/>
      <w:bookmarkStart w:id="34" w:name="_Toc475970643"/>
      <w:bookmarkStart w:id="35" w:name="_Toc64274453"/>
      <w:r w:rsidRPr="001767E2">
        <w:rPr>
          <w:rFonts w:asciiTheme="majorBidi" w:hAnsiTheme="majorBidi" w:cstheme="majorBidi"/>
        </w:rPr>
        <w:t>Информация о фонде оценочных средств и контролируемой компетенции</w:t>
      </w:r>
      <w:bookmarkEnd w:id="30"/>
      <w:bookmarkEnd w:id="31"/>
      <w:bookmarkEnd w:id="32"/>
      <w:bookmarkEnd w:id="33"/>
      <w:bookmarkEnd w:id="34"/>
      <w:bookmarkEnd w:id="35"/>
    </w:p>
    <w:p w14:paraId="012BF5F5" w14:textId="77777777" w:rsidR="00544E3E" w:rsidRPr="001767E2" w:rsidRDefault="00544E3E" w:rsidP="001767E2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1767E2">
        <w:rPr>
          <w:rFonts w:asciiTheme="majorBidi" w:hAnsiTheme="majorBidi" w:cstheme="majorBidi"/>
          <w:i/>
        </w:rPr>
        <w:t xml:space="preserve">Приложении </w:t>
      </w:r>
      <w:r w:rsidRPr="001767E2">
        <w:rPr>
          <w:rFonts w:asciiTheme="majorBidi" w:hAnsiTheme="majorBidi" w:cstheme="majorBidi"/>
        </w:rPr>
        <w:t xml:space="preserve"> к настоящей программе.</w:t>
      </w:r>
    </w:p>
    <w:p w14:paraId="0E8778D2" w14:textId="77777777" w:rsidR="00544E3E" w:rsidRPr="001767E2" w:rsidRDefault="00544E3E" w:rsidP="001767E2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7E32C855" w14:textId="77777777" w:rsidR="00544E3E" w:rsidRPr="001767E2" w:rsidRDefault="00544E3E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36" w:name="_Toc473664509"/>
      <w:bookmarkStart w:id="37" w:name="_Toc473718087"/>
      <w:bookmarkStart w:id="38" w:name="_Toc473892888"/>
      <w:bookmarkStart w:id="39" w:name="_Toc474840597"/>
      <w:bookmarkStart w:id="40" w:name="_Toc475970644"/>
      <w:bookmarkStart w:id="41" w:name="_Toc64274454"/>
      <w:r w:rsidRPr="001767E2">
        <w:rPr>
          <w:rFonts w:asciiTheme="majorBidi" w:hAnsiTheme="majorBidi" w:cstheme="majorBidi"/>
        </w:rPr>
        <w:t>Показатели оценивания основного этапа освоения компетенции</w:t>
      </w:r>
      <w:bookmarkEnd w:id="36"/>
      <w:bookmarkEnd w:id="37"/>
      <w:bookmarkEnd w:id="38"/>
      <w:bookmarkEnd w:id="39"/>
      <w:bookmarkEnd w:id="40"/>
      <w:bookmarkEnd w:id="41"/>
    </w:p>
    <w:p w14:paraId="7D3C6B7C" w14:textId="77777777"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11F46D5C" w14:textId="77777777" w:rsidR="00544E3E" w:rsidRPr="001767E2" w:rsidRDefault="00544E3E" w:rsidP="001767E2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rFonts w:asciiTheme="majorBidi" w:hAnsiTheme="majorBidi" w:cstheme="majorBidi"/>
          <w:sz w:val="24"/>
          <w:szCs w:val="24"/>
        </w:rPr>
      </w:pPr>
      <w:r w:rsidRPr="001767E2">
        <w:rPr>
          <w:rFonts w:asciiTheme="majorBidi" w:hAnsiTheme="majorBidi" w:cstheme="majorBidi"/>
          <w:sz w:val="24"/>
          <w:szCs w:val="24"/>
        </w:rPr>
        <w:t>Показатели оценивания основного этапа компетенции:</w:t>
      </w:r>
    </w:p>
    <w:p w14:paraId="691418E4" w14:textId="77777777" w:rsidR="00544E3E" w:rsidRPr="001767E2" w:rsidRDefault="002807F3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bookmarkStart w:id="42" w:name="_Toc474840598"/>
      <w:bookmarkStart w:id="43" w:name="_Toc475970645"/>
      <w:r w:rsidRPr="001767E2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430BE50E" w14:textId="77777777" w:rsidR="00544E3E" w:rsidRPr="001767E2" w:rsidRDefault="00544E3E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44" w:name="_Toc64274455"/>
      <w:r w:rsidRPr="001767E2">
        <w:rPr>
          <w:rFonts w:asciiTheme="majorBidi" w:hAnsiTheme="majorBidi" w:cstheme="majorBidi"/>
        </w:rPr>
        <w:t>Вопросы для проведения промежуточной аттестации</w:t>
      </w:r>
      <w:bookmarkEnd w:id="42"/>
      <w:bookmarkEnd w:id="43"/>
      <w:bookmarkEnd w:id="44"/>
    </w:p>
    <w:p w14:paraId="3A5F1816" w14:textId="77777777"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Понятия мораль и право. Проблема соотношения. </w:t>
      </w:r>
    </w:p>
    <w:p w14:paraId="6D2BE133" w14:textId="77777777"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Понятия право и справедливость. Взаимосвязь справедливости и права. </w:t>
      </w:r>
    </w:p>
    <w:p w14:paraId="476B603B" w14:textId="77777777"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Модели государственно-конфессиональных отношений: проблема классификации. </w:t>
      </w:r>
    </w:p>
    <w:p w14:paraId="7D579743" w14:textId="77777777"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Основные подходы к разработке понятия «светскость» французскими мыслителями </w:t>
      </w:r>
    </w:p>
    <w:p w14:paraId="2452F1C2" w14:textId="77777777"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Отличия подходов к взаимоотношению государства и религиозных объединений в России (в царской России, в период Временного правительства и в годы советской власти). </w:t>
      </w:r>
    </w:p>
    <w:p w14:paraId="1D11623D" w14:textId="77777777"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Понятие «свобода совести» в социальной доктрине Римско-Католической Церкви после Второго Ватиканского собора. </w:t>
      </w:r>
    </w:p>
    <w:p w14:paraId="3EF291EE" w14:textId="77777777"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Социальная доктрина Русской Православной Церкви о месте и роли Церкви в обществе. </w:t>
      </w:r>
    </w:p>
    <w:p w14:paraId="7AD53425" w14:textId="77777777"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Защита права свободы совести и вероисповедания международными институтами. </w:t>
      </w:r>
    </w:p>
    <w:p w14:paraId="603E63BA" w14:textId="77777777"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lastRenderedPageBreak/>
        <w:t xml:space="preserve">Российское законодательство о свободе совести и о религиозных объединениях. Виды религиозных объединений. </w:t>
      </w:r>
    </w:p>
    <w:p w14:paraId="5484D32D" w14:textId="77777777"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Российское законодательство о свободе совести и о религиозных объединениях. Религиозное воспитание и образование. </w:t>
      </w:r>
    </w:p>
    <w:p w14:paraId="06A641D0" w14:textId="77777777"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Российское законодательство о свободе совести и о религиозных объединениях. Регистрация и снятие с регистрации религиозных объединений. Ликвидация и запрет деятельности </w:t>
      </w:r>
    </w:p>
    <w:p w14:paraId="33378196" w14:textId="77777777"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Российское законодательство о свободе совести и о религиозных объединениях Реализация права военнослужащих, лиц находящихся в лечебных учреждениях и местах заключения на свободу вероисповедания. </w:t>
      </w:r>
    </w:p>
    <w:p w14:paraId="737313BB" w14:textId="77777777"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Российское законодательство о свободе совести и о религиозных объединениях. Места проведения религиозных обрядов и церемоний. </w:t>
      </w:r>
    </w:p>
    <w:p w14:paraId="20C8EEA3" w14:textId="77777777" w:rsidR="00885EE0" w:rsidRPr="001767E2" w:rsidRDefault="00885EE0" w:rsidP="001767E2">
      <w:pPr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Сотрудничество государства и религиозных организаций в России. Законодательные основания государственно-церковного партнерства </w:t>
      </w:r>
    </w:p>
    <w:p w14:paraId="5777A6E0" w14:textId="77777777" w:rsidR="00D708B8" w:rsidRPr="001767E2" w:rsidRDefault="00885EE0" w:rsidP="001767E2">
      <w:pPr>
        <w:widowControl w:val="0"/>
        <w:numPr>
          <w:ilvl w:val="0"/>
          <w:numId w:val="1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Основные направления диалога Церкви и государства. Проблемы и перспективы сотрудничества</w:t>
      </w:r>
    </w:p>
    <w:p w14:paraId="2449BA0A" w14:textId="77777777" w:rsidR="00544E3E" w:rsidRPr="001767E2" w:rsidRDefault="00544E3E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45" w:name="_Toc473664511"/>
      <w:bookmarkStart w:id="46" w:name="_Toc473718089"/>
      <w:bookmarkStart w:id="47" w:name="_Toc473892890"/>
      <w:bookmarkStart w:id="48" w:name="_Toc474840599"/>
      <w:bookmarkStart w:id="49" w:name="_Toc475970646"/>
      <w:bookmarkStart w:id="50" w:name="_Toc64274456"/>
      <w:r w:rsidRPr="001767E2">
        <w:rPr>
          <w:rFonts w:asciiTheme="majorBidi" w:hAnsiTheme="majorBidi" w:cstheme="majorBidi"/>
        </w:rPr>
        <w:t>Критерии оценивания основного этапа освоения компетенции</w:t>
      </w:r>
      <w:bookmarkEnd w:id="45"/>
      <w:bookmarkEnd w:id="46"/>
      <w:bookmarkEnd w:id="47"/>
      <w:bookmarkEnd w:id="48"/>
      <w:bookmarkEnd w:id="49"/>
      <w:bookmarkEnd w:id="50"/>
    </w:p>
    <w:p w14:paraId="3B72E33B" w14:textId="77777777"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418420DB" w14:textId="77777777" w:rsidR="00544E3E" w:rsidRPr="001767E2" w:rsidRDefault="00544E3E" w:rsidP="001767E2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rFonts w:asciiTheme="majorBidi" w:hAnsiTheme="majorBidi" w:cstheme="majorBidi"/>
          <w:sz w:val="24"/>
          <w:szCs w:val="24"/>
        </w:rPr>
      </w:pPr>
      <w:bookmarkStart w:id="51" w:name="_Toc473664512"/>
      <w:bookmarkStart w:id="52" w:name="_Toc473718090"/>
      <w:bookmarkStart w:id="53" w:name="_Toc473892891"/>
      <w:bookmarkStart w:id="54" w:name="_Toc474840600"/>
      <w:bookmarkStart w:id="55" w:name="_Toc475970647"/>
      <w:r w:rsidRPr="001767E2">
        <w:rPr>
          <w:rFonts w:asciiTheme="majorBidi" w:hAnsiTheme="majorBidi" w:cstheme="majorBidi"/>
          <w:sz w:val="24"/>
          <w:szCs w:val="24"/>
        </w:rPr>
        <w:t>Критерии оценивания устных опросов</w:t>
      </w:r>
      <w:bookmarkEnd w:id="51"/>
      <w:bookmarkEnd w:id="52"/>
      <w:bookmarkEnd w:id="53"/>
      <w:bookmarkEnd w:id="54"/>
      <w:bookmarkEnd w:id="55"/>
    </w:p>
    <w:p w14:paraId="04ED43E9" w14:textId="77777777"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  <w:i/>
        </w:rPr>
      </w:pPr>
      <w:bookmarkStart w:id="56" w:name="_Toc473664513"/>
      <w:bookmarkStart w:id="57" w:name="_Toc473718091"/>
      <w:r w:rsidRPr="001767E2">
        <w:rPr>
          <w:rFonts w:asciiTheme="majorBidi" w:hAnsiTheme="majorBidi" w:cstheme="majorBidi"/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1D52E6A9" w14:textId="77777777"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1067B0E6" w14:textId="77777777"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74FA1050" w14:textId="77777777"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3850C613" w14:textId="77777777"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0DCB87DE" w14:textId="77777777" w:rsidR="00544E3E" w:rsidRPr="001767E2" w:rsidRDefault="00544E3E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58" w:name="_Toc473892892"/>
      <w:bookmarkStart w:id="59" w:name="_Toc474840601"/>
      <w:bookmarkStart w:id="60" w:name="_Toc475970648"/>
      <w:bookmarkStart w:id="61" w:name="_Toc64274457"/>
      <w:r w:rsidRPr="001767E2">
        <w:rPr>
          <w:rFonts w:asciiTheme="majorBidi" w:hAnsiTheme="majorBidi" w:cstheme="majorBidi"/>
        </w:rPr>
        <w:t>Описание шкал оценивания основного этапа освоения компетенции</w:t>
      </w:r>
      <w:bookmarkEnd w:id="56"/>
      <w:bookmarkEnd w:id="57"/>
      <w:bookmarkEnd w:id="58"/>
      <w:bookmarkEnd w:id="59"/>
      <w:bookmarkEnd w:id="60"/>
      <w:bookmarkEnd w:id="61"/>
    </w:p>
    <w:p w14:paraId="542815A1" w14:textId="77777777"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t>Итоговая оценка по дисциплине, обеспечивающей освоение начального и основного этапа кон</w:t>
      </w:r>
      <w:r w:rsidR="001767E2" w:rsidRPr="001767E2">
        <w:rPr>
          <w:rFonts w:asciiTheme="majorBidi" w:hAnsiTheme="majorBidi" w:cstheme="majorBidi"/>
          <w:bCs/>
        </w:rPr>
        <w:t>тролируемой компетенции,</w:t>
      </w:r>
      <w:r w:rsidRPr="001767E2">
        <w:rPr>
          <w:rFonts w:asciiTheme="majorBidi" w:hAnsiTheme="majorBidi" w:cstheme="majorBidi"/>
          <w:bCs/>
        </w:rPr>
        <w:t xml:space="preserve">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20D2B45B" w14:textId="77777777"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lastRenderedPageBreak/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1767E2">
        <w:rPr>
          <w:rFonts w:asciiTheme="majorBidi" w:hAnsiTheme="majorBidi" w:cstheme="majorBidi"/>
        </w:rPr>
        <w:t>по балльно-рейтинговой системе.</w:t>
      </w:r>
    </w:p>
    <w:p w14:paraId="4E5DCBFE" w14:textId="77777777"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1767E2">
        <w:rPr>
          <w:rFonts w:asciiTheme="majorBidi" w:hAnsiTheme="majorBidi" w:cstheme="majorBidi"/>
        </w:rPr>
        <w:t>по балльно-рейтинговой системе.</w:t>
      </w:r>
      <w:r w:rsidRPr="001767E2">
        <w:rPr>
          <w:rFonts w:asciiTheme="majorBidi" w:hAnsiTheme="majorBidi" w:cstheme="majorBidi"/>
          <w:bCs/>
        </w:rPr>
        <w:t xml:space="preserve"> </w:t>
      </w:r>
    </w:p>
    <w:p w14:paraId="7F67AD4E" w14:textId="77777777"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1767E2">
        <w:rPr>
          <w:rFonts w:asciiTheme="majorBidi" w:hAnsiTheme="majorBidi" w:cstheme="majorBidi"/>
        </w:rPr>
        <w:t>по балльно-рейтинговой системе.</w:t>
      </w:r>
      <w:r w:rsidRPr="001767E2">
        <w:rPr>
          <w:rFonts w:asciiTheme="majorBidi" w:hAnsiTheme="majorBidi" w:cstheme="majorBidi"/>
          <w:bCs/>
        </w:rPr>
        <w:t xml:space="preserve"> </w:t>
      </w:r>
    </w:p>
    <w:p w14:paraId="477087F7" w14:textId="77777777"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1767E2">
        <w:rPr>
          <w:rFonts w:asciiTheme="majorBidi" w:hAnsiTheme="majorBidi" w:cstheme="majorBidi"/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2248"/>
        <w:gridCol w:w="2204"/>
        <w:gridCol w:w="3088"/>
      </w:tblGrid>
      <w:tr w:rsidR="00544E3E" w:rsidRPr="001767E2" w14:paraId="4836D377" w14:textId="77777777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CE7AC" w14:textId="77777777"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1767E2">
              <w:rPr>
                <w:rFonts w:asciiTheme="majorBidi" w:hAnsiTheme="majorBidi" w:cstheme="majorBidi"/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07C43" w14:textId="77777777"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1767E2">
              <w:rPr>
                <w:rFonts w:asciiTheme="majorBidi" w:hAnsiTheme="majorBidi" w:cstheme="majorBidi"/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BFAD2" w14:textId="77777777"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1767E2">
              <w:rPr>
                <w:rFonts w:asciiTheme="majorBidi" w:hAnsiTheme="majorBidi" w:cstheme="majorBidi"/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21405" w14:textId="77777777"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1767E2">
              <w:rPr>
                <w:rFonts w:asciiTheme="majorBidi" w:hAnsiTheme="majorBidi" w:cstheme="majorBidi"/>
                <w:b/>
              </w:rPr>
              <w:t>Итоговая оценка за дисциплину</w:t>
            </w:r>
          </w:p>
        </w:tc>
      </w:tr>
      <w:tr w:rsidR="00544E3E" w:rsidRPr="001767E2" w14:paraId="4B116826" w14:textId="77777777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B594A" w14:textId="77777777"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D5CA7" w14:textId="77777777"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83461" w14:textId="77777777"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E528A" w14:textId="77777777"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  <w:bCs/>
              </w:rPr>
              <w:t>«5» («отлично»)</w:t>
            </w:r>
          </w:p>
        </w:tc>
      </w:tr>
      <w:tr w:rsidR="00544E3E" w:rsidRPr="001767E2" w14:paraId="1E40BBFC" w14:textId="77777777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D568EC" w14:textId="77777777"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70DE3" w14:textId="77777777"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C8386" w14:textId="77777777"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E7F27" w14:textId="77777777"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  <w:bCs/>
              </w:rPr>
              <w:t>«4» («хорошо»)</w:t>
            </w:r>
          </w:p>
        </w:tc>
      </w:tr>
      <w:tr w:rsidR="00544E3E" w:rsidRPr="001767E2" w14:paraId="4FBF552E" w14:textId="77777777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86A98" w14:textId="77777777"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E1DF7" w14:textId="77777777"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050EA" w14:textId="77777777"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D0617" w14:textId="77777777"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  <w:bCs/>
              </w:rPr>
              <w:t>«3» («удовлетворительно»)</w:t>
            </w:r>
          </w:p>
        </w:tc>
      </w:tr>
      <w:tr w:rsidR="00544E3E" w:rsidRPr="001767E2" w14:paraId="484A1B67" w14:textId="77777777" w:rsidTr="000C64A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3A1B8" w14:textId="77777777"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01225" w14:textId="77777777"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4EA7D" w14:textId="77777777"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4771C" w14:textId="77777777" w:rsidR="00544E3E" w:rsidRPr="001767E2" w:rsidRDefault="00544E3E" w:rsidP="001767E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  <w:bCs/>
              </w:rPr>
              <w:t>«2» («неудовлетворительно»)</w:t>
            </w:r>
          </w:p>
        </w:tc>
      </w:tr>
    </w:tbl>
    <w:p w14:paraId="5E0A1B07" w14:textId="77777777" w:rsidR="00544E3E" w:rsidRPr="001767E2" w:rsidRDefault="00544E3E" w:rsidP="001767E2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62" w:name="_Toc473664514"/>
      <w:bookmarkStart w:id="63" w:name="_Toc473718092"/>
      <w:bookmarkStart w:id="64" w:name="_Toc473892893"/>
      <w:bookmarkStart w:id="65" w:name="_Toc474840602"/>
      <w:bookmarkStart w:id="66" w:name="_Toc475970649"/>
      <w:bookmarkStart w:id="67" w:name="_Toc64274458"/>
      <w:r w:rsidRPr="001767E2">
        <w:rPr>
          <w:rFonts w:asciiTheme="majorBidi" w:hAnsiTheme="majorBidi" w:cstheme="majorBidi"/>
        </w:rPr>
        <w:t>Средства оценивания</w:t>
      </w:r>
      <w:bookmarkEnd w:id="62"/>
      <w:bookmarkEnd w:id="63"/>
      <w:bookmarkEnd w:id="64"/>
      <w:bookmarkEnd w:id="65"/>
      <w:bookmarkEnd w:id="66"/>
      <w:bookmarkEnd w:id="67"/>
      <w:r w:rsidRPr="001767E2">
        <w:rPr>
          <w:rFonts w:asciiTheme="majorBidi" w:hAnsiTheme="majorBidi" w:cstheme="majorBidi"/>
        </w:rPr>
        <w:t xml:space="preserve">  </w:t>
      </w:r>
    </w:p>
    <w:p w14:paraId="44BBC8DD" w14:textId="77777777" w:rsidR="00544E3E" w:rsidRPr="001767E2" w:rsidRDefault="00544E3E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В случае </w:t>
      </w:r>
      <w:r w:rsidRPr="001767E2">
        <w:rPr>
          <w:rFonts w:asciiTheme="majorBidi" w:hAnsiTheme="majorBidi" w:cstheme="majorBidi"/>
          <w:i/>
          <w:iCs/>
        </w:rPr>
        <w:t>недифференцированного контроля (в форме зачета)</w:t>
      </w:r>
      <w:r w:rsidRPr="001767E2">
        <w:rPr>
          <w:rFonts w:asciiTheme="majorBidi" w:hAnsiTheme="majorBidi" w:cstheme="majorBidi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14:paraId="7315A0A5" w14:textId="77777777" w:rsidR="00D708B8" w:rsidRPr="001767E2" w:rsidRDefault="00D708B8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1FC0DC65" w14:textId="77777777" w:rsidR="00CF37EC" w:rsidRPr="001767E2" w:rsidRDefault="00CF37EC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68" w:name="_Toc64274459"/>
      <w:r w:rsidRPr="001767E2">
        <w:rPr>
          <w:rFonts w:asciiTheme="majorBidi" w:hAnsiTheme="majorBidi" w:cstheme="majorBidi"/>
          <w:sz w:val="24"/>
          <w:szCs w:val="24"/>
        </w:rPr>
        <w:t>Литература</w:t>
      </w:r>
      <w:bookmarkEnd w:id="68"/>
      <w:r w:rsidRPr="001767E2">
        <w:rPr>
          <w:rFonts w:asciiTheme="majorBidi" w:hAnsiTheme="majorBidi" w:cstheme="majorBidi"/>
          <w:sz w:val="24"/>
          <w:szCs w:val="24"/>
        </w:rPr>
        <w:t xml:space="preserve"> </w:t>
      </w:r>
    </w:p>
    <w:p w14:paraId="44D3CB4F" w14:textId="77777777" w:rsidR="00CF37EC" w:rsidRPr="001767E2" w:rsidRDefault="0041039C" w:rsidP="0041039C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69" w:name="_Toc64274460"/>
      <w:r>
        <w:rPr>
          <w:rFonts w:asciiTheme="majorBidi" w:hAnsiTheme="majorBidi" w:cstheme="majorBidi"/>
        </w:rPr>
        <w:t>Обязательная: д</w:t>
      </w:r>
      <w:r w:rsidR="00CF37EC" w:rsidRPr="001767E2">
        <w:rPr>
          <w:rFonts w:asciiTheme="majorBidi" w:hAnsiTheme="majorBidi" w:cstheme="majorBidi"/>
        </w:rPr>
        <w:t xml:space="preserve">окументы </w:t>
      </w:r>
      <w:r>
        <w:rPr>
          <w:rFonts w:asciiTheme="majorBidi" w:hAnsiTheme="majorBidi" w:cstheme="majorBidi"/>
        </w:rPr>
        <w:t>РПЦ</w:t>
      </w:r>
      <w:bookmarkEnd w:id="69"/>
    </w:p>
    <w:p w14:paraId="0C2B6D85" w14:textId="77777777" w:rsidR="005512CF" w:rsidRPr="001767E2" w:rsidRDefault="005512CF" w:rsidP="0041039C">
      <w:pPr>
        <w:pStyle w:val="a8"/>
        <w:spacing w:before="0" w:beforeAutospacing="0" w:after="120" w:afterAutospacing="0" w:line="276" w:lineRule="auto"/>
        <w:jc w:val="both"/>
        <w:rPr>
          <w:rFonts w:asciiTheme="majorBidi" w:hAnsiTheme="majorBidi" w:cstheme="majorBidi"/>
        </w:rPr>
      </w:pPr>
      <w:r w:rsidRPr="005512CF">
        <w:rPr>
          <w:rFonts w:asciiTheme="majorBidi" w:hAnsiTheme="majorBidi" w:cstheme="majorBidi"/>
        </w:rPr>
        <w:t xml:space="preserve">Основы социальной концепции Русской Православной </w:t>
      </w:r>
      <w:r w:rsidR="009D188B">
        <w:rPr>
          <w:rFonts w:asciiTheme="majorBidi" w:hAnsiTheme="majorBidi" w:cstheme="majorBidi"/>
        </w:rPr>
        <w:t>Церкви [Текст]. - 2-е изд. - М.</w:t>
      </w:r>
      <w:r w:rsidRPr="005512CF">
        <w:rPr>
          <w:rFonts w:asciiTheme="majorBidi" w:hAnsiTheme="majorBidi" w:cstheme="majorBidi"/>
        </w:rPr>
        <w:t>: Отдел внешних церковных связей Московского Патриархата, 2008. - 174 с.</w:t>
      </w:r>
    </w:p>
    <w:p w14:paraId="7915364B" w14:textId="77777777" w:rsidR="009D188B" w:rsidRPr="001767E2" w:rsidRDefault="009D188B" w:rsidP="0041039C">
      <w:pPr>
        <w:pStyle w:val="a8"/>
        <w:spacing w:before="0" w:beforeAutospacing="0" w:after="120" w:afterAutospacing="0" w:line="276" w:lineRule="auto"/>
        <w:jc w:val="both"/>
        <w:rPr>
          <w:rFonts w:asciiTheme="majorBidi" w:hAnsiTheme="majorBidi" w:cstheme="majorBidi"/>
        </w:rPr>
      </w:pPr>
      <w:r w:rsidRPr="009D188B">
        <w:rPr>
          <w:rFonts w:asciiTheme="majorBidi" w:hAnsiTheme="majorBidi" w:cstheme="majorBidi"/>
        </w:rPr>
        <w:t xml:space="preserve">Основы социальной концепции Русской Православной Церкви [Текст]. Основы учения Русской Православной Церкви о достоинстве, </w:t>
      </w:r>
      <w:r>
        <w:rPr>
          <w:rFonts w:asciiTheme="majorBidi" w:hAnsiTheme="majorBidi" w:cstheme="majorBidi"/>
        </w:rPr>
        <w:t>свободе и правах человека. - М.</w:t>
      </w:r>
      <w:r w:rsidRPr="009D188B">
        <w:rPr>
          <w:rFonts w:asciiTheme="majorBidi" w:hAnsiTheme="majorBidi" w:cstheme="majorBidi"/>
        </w:rPr>
        <w:t>: Изд-во Моск. Патриархии РПЦ, 2018. - 175 с.</w:t>
      </w:r>
    </w:p>
    <w:p w14:paraId="3DD0D72E" w14:textId="77777777" w:rsidR="00CF37EC" w:rsidRPr="001767E2" w:rsidRDefault="0041039C" w:rsidP="0041039C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70" w:name="_Toc64274461"/>
      <w:r>
        <w:rPr>
          <w:rFonts w:asciiTheme="majorBidi" w:hAnsiTheme="majorBidi" w:cstheme="majorBidi"/>
        </w:rPr>
        <w:t>Дополнительная: документы РКЦ</w:t>
      </w:r>
      <w:bookmarkEnd w:id="70"/>
    </w:p>
    <w:p w14:paraId="0FDBC3F9" w14:textId="77777777" w:rsidR="009D188B" w:rsidRDefault="009D188B" w:rsidP="0041039C">
      <w:pPr>
        <w:pStyle w:val="a8"/>
        <w:spacing w:before="0" w:beforeAutospacing="0" w:after="120" w:afterAutospacing="0" w:line="276" w:lineRule="auto"/>
        <w:jc w:val="both"/>
        <w:rPr>
          <w:rFonts w:asciiTheme="majorBidi" w:hAnsiTheme="majorBidi" w:cstheme="majorBidi"/>
        </w:rPr>
      </w:pPr>
      <w:r w:rsidRPr="009D188B">
        <w:rPr>
          <w:rFonts w:asciiTheme="majorBidi" w:hAnsiTheme="majorBidi" w:cstheme="majorBidi"/>
        </w:rPr>
        <w:t>Документы II Ватиканского Собора [Текст]</w:t>
      </w:r>
      <w:r>
        <w:rPr>
          <w:rFonts w:asciiTheme="majorBidi" w:hAnsiTheme="majorBidi" w:cstheme="majorBidi"/>
        </w:rPr>
        <w:t xml:space="preserve"> / Ред. В. Шайкевич, отец. - М.</w:t>
      </w:r>
      <w:r w:rsidRPr="009D188B">
        <w:rPr>
          <w:rFonts w:asciiTheme="majorBidi" w:hAnsiTheme="majorBidi" w:cstheme="majorBidi"/>
        </w:rPr>
        <w:t>: Паолине, 1998. - 589 с.</w:t>
      </w:r>
    </w:p>
    <w:p w14:paraId="7CF9ED23" w14:textId="77777777" w:rsidR="0041039C" w:rsidRPr="001767E2" w:rsidRDefault="0041039C" w:rsidP="005512CF">
      <w:pPr>
        <w:pStyle w:val="a8"/>
        <w:spacing w:before="0" w:beforeAutospacing="0" w:after="120" w:afterAutospacing="0" w:line="276" w:lineRule="auto"/>
        <w:jc w:val="both"/>
        <w:rPr>
          <w:rFonts w:asciiTheme="majorBidi" w:hAnsiTheme="majorBidi" w:cstheme="majorBidi"/>
        </w:rPr>
      </w:pPr>
    </w:p>
    <w:p w14:paraId="1B0B5513" w14:textId="77777777" w:rsidR="00CF37EC" w:rsidRPr="001767E2" w:rsidRDefault="00CF37EC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71" w:name="_Toc64274462"/>
      <w:r w:rsidRPr="001767E2">
        <w:rPr>
          <w:rFonts w:asciiTheme="majorBidi" w:hAnsiTheme="majorBidi" w:cstheme="majorBidi"/>
          <w:sz w:val="24"/>
          <w:szCs w:val="24"/>
        </w:rPr>
        <w:t>Интернет-ресурсы</w:t>
      </w:r>
      <w:bookmarkEnd w:id="71"/>
    </w:p>
    <w:p w14:paraId="1CCB6909" w14:textId="77777777"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lastRenderedPageBreak/>
        <w:t>Данные официальной статистики, материалы аналитических отчетов исследовательских организаций, СМИ, религиозных конфессий, информационно-правовые системы («Гарант», «Консультант», официальные сайты Московской Патриархии, ДУМов РФ, Интерфакс-религия, НГ-Религия, Росстат, ВЦИОМ, ФОМ, ИНОП, Госдеп США, Официальные сайты посольств иностранных государств в РФ</w:t>
      </w:r>
    </w:p>
    <w:p w14:paraId="42893B69" w14:textId="77777777"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 xml:space="preserve">Ресурсы: </w:t>
      </w:r>
    </w:p>
    <w:p w14:paraId="25B90D61" w14:textId="77777777" w:rsidR="00CF37EC" w:rsidRPr="001767E2" w:rsidRDefault="00160898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hyperlink r:id="rId8" w:history="1">
        <w:r w:rsidR="00CF37EC" w:rsidRPr="001767E2">
          <w:rPr>
            <w:rStyle w:val="a9"/>
            <w:rFonts w:asciiTheme="majorBidi" w:hAnsiTheme="majorBidi" w:cstheme="majorBidi"/>
          </w:rPr>
          <w:t>http://www.philisophy.ru</w:t>
        </w:r>
      </w:hyperlink>
    </w:p>
    <w:p w14:paraId="4742FABC" w14:textId="77777777" w:rsidR="00CF37EC" w:rsidRPr="001767E2" w:rsidRDefault="00160898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hyperlink r:id="rId9" w:history="1">
        <w:r w:rsidR="00CF37EC" w:rsidRPr="001767E2">
          <w:rPr>
            <w:rStyle w:val="a9"/>
            <w:rFonts w:asciiTheme="majorBidi" w:hAnsiTheme="majorBidi" w:cstheme="majorBidi"/>
          </w:rPr>
          <w:t>http://www.humanities.edu.ru</w:t>
        </w:r>
      </w:hyperlink>
    </w:p>
    <w:p w14:paraId="6F99D67C" w14:textId="77777777" w:rsidR="00CF37EC" w:rsidRPr="001767E2" w:rsidRDefault="00160898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hyperlink r:id="rId10" w:history="1">
        <w:r w:rsidR="00CF37EC" w:rsidRPr="001767E2">
          <w:rPr>
            <w:rStyle w:val="a9"/>
            <w:rFonts w:asciiTheme="majorBidi" w:hAnsiTheme="majorBidi" w:cstheme="majorBidi"/>
          </w:rPr>
          <w:t>http://www.edu.ru/</w:t>
        </w:r>
      </w:hyperlink>
      <w:r w:rsidR="00CF37EC" w:rsidRPr="001767E2">
        <w:rPr>
          <w:rFonts w:asciiTheme="majorBidi" w:hAnsiTheme="majorBidi" w:cstheme="majorBidi"/>
        </w:rPr>
        <w:t xml:space="preserve"> </w:t>
      </w:r>
    </w:p>
    <w:p w14:paraId="7BC64B3B" w14:textId="77777777" w:rsidR="00CF37EC" w:rsidRPr="001767E2" w:rsidRDefault="00160898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hyperlink r:id="rId11" w:history="1">
        <w:r w:rsidR="00CF37EC" w:rsidRPr="001767E2">
          <w:rPr>
            <w:rStyle w:val="a9"/>
            <w:rFonts w:asciiTheme="majorBidi" w:hAnsiTheme="majorBidi" w:cstheme="majorBidi"/>
          </w:rPr>
          <w:t>http://ethna.upelsinka.com/</w:t>
        </w:r>
      </w:hyperlink>
    </w:p>
    <w:p w14:paraId="0140FDC4" w14:textId="77777777" w:rsidR="00CF37EC" w:rsidRPr="001767E2" w:rsidRDefault="00160898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hyperlink r:id="rId12" w:history="1">
        <w:r w:rsidR="00CF37EC" w:rsidRPr="001767E2">
          <w:rPr>
            <w:rStyle w:val="a9"/>
            <w:rFonts w:asciiTheme="majorBidi" w:hAnsiTheme="majorBidi" w:cstheme="majorBidi"/>
          </w:rPr>
          <w:t>http://www.gumfak.ru/</w:t>
        </w:r>
      </w:hyperlink>
    </w:p>
    <w:p w14:paraId="3553E7E6" w14:textId="77777777" w:rsidR="00CF37EC" w:rsidRPr="001767E2" w:rsidRDefault="00160898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hyperlink r:id="rId13" w:history="1">
        <w:r w:rsidR="00CF37EC" w:rsidRPr="001767E2">
          <w:rPr>
            <w:rStyle w:val="a9"/>
            <w:rFonts w:asciiTheme="majorBidi" w:hAnsiTheme="majorBidi" w:cstheme="majorBidi"/>
          </w:rPr>
          <w:t>http://www.bogoslov.ru/</w:t>
        </w:r>
      </w:hyperlink>
    </w:p>
    <w:p w14:paraId="6EF43606" w14:textId="77777777" w:rsidR="00CF37EC" w:rsidRPr="001767E2" w:rsidRDefault="00160898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hyperlink r:id="rId14" w:history="1">
        <w:r w:rsidR="00CF37EC" w:rsidRPr="001767E2">
          <w:rPr>
            <w:rStyle w:val="a9"/>
            <w:rFonts w:asciiTheme="majorBidi" w:hAnsiTheme="majorBidi" w:cstheme="majorBidi"/>
          </w:rPr>
          <w:t>http://www.biblioclub.ru</w:t>
        </w:r>
      </w:hyperlink>
      <w:r w:rsidR="00CF37EC" w:rsidRPr="001767E2">
        <w:rPr>
          <w:rFonts w:asciiTheme="majorBidi" w:hAnsiTheme="majorBidi" w:cstheme="majorBidi"/>
        </w:rPr>
        <w:t xml:space="preserve"> </w:t>
      </w:r>
    </w:p>
    <w:p w14:paraId="29C976DC" w14:textId="77777777" w:rsidR="00D708B8" w:rsidRPr="001767E2" w:rsidRDefault="00D708B8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30E19CBB" w14:textId="77777777" w:rsidR="00CF37EC" w:rsidRPr="001767E2" w:rsidRDefault="00CF37EC" w:rsidP="001767E2">
      <w:pPr>
        <w:pStyle w:val="10"/>
        <w:spacing w:before="0" w:after="120" w:line="276" w:lineRule="auto"/>
        <w:rPr>
          <w:rFonts w:asciiTheme="majorBidi" w:eastAsiaTheme="minorHAnsi" w:hAnsiTheme="majorBidi" w:cstheme="majorBidi"/>
          <w:sz w:val="24"/>
          <w:szCs w:val="24"/>
          <w:lang w:eastAsia="en-US"/>
        </w:rPr>
      </w:pPr>
      <w:bookmarkStart w:id="72" w:name="_Toc64274463"/>
      <w:r w:rsidRPr="001767E2">
        <w:rPr>
          <w:rFonts w:asciiTheme="majorBidi" w:eastAsiaTheme="minorHAnsi" w:hAnsiTheme="majorBidi" w:cstheme="majorBidi"/>
          <w:sz w:val="24"/>
          <w:szCs w:val="24"/>
          <w:lang w:eastAsia="en-US"/>
        </w:rPr>
        <w:t>Методические указания для освоения дисциплины</w:t>
      </w:r>
      <w:bookmarkEnd w:id="72"/>
    </w:p>
    <w:p w14:paraId="5A467E5C" w14:textId="77777777"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  <w:lang w:eastAsia="en-US"/>
        </w:rPr>
      </w:pPr>
      <w:r w:rsidRPr="001767E2">
        <w:rPr>
          <w:rFonts w:asciiTheme="majorBidi" w:hAnsiTheme="majorBidi" w:cstheme="majorBidi"/>
          <w:lang w:eastAsia="en-US"/>
        </w:rPr>
        <w:t>Работа в аудитории включает в себя: лекции; практические занятия;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</w:t>
      </w:r>
    </w:p>
    <w:p w14:paraId="5D6A73C0" w14:textId="77777777"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  <w:lang w:eastAsia="en-US"/>
        </w:rPr>
      </w:pPr>
      <w:r w:rsidRPr="001767E2">
        <w:rPr>
          <w:rFonts w:asciiTheme="majorBidi" w:hAnsiTheme="majorBidi" w:cstheme="majorBidi"/>
          <w:lang w:eastAsia="en-US"/>
        </w:rPr>
        <w:t xml:space="preserve">Практические (семинарские) занятия подразумевают не только устные выступления учащихся, но и подготовку презентаций. В основе практических занятий лежит анализ и критика предварительно избранных текстов. Семинары предполагают живое обсуждение мнений студентов в диалоговом формате, с проведением общегрупповых дискуссий. Возможна реализация формы проектного обучения, стимулирующего самостоятельный поиск знаний, наработку коммуникативных умений, исследовательские умения и системное мышление, а также развивающее навыки командной работы. </w:t>
      </w:r>
    </w:p>
    <w:p w14:paraId="57E76EE8" w14:textId="77777777"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  <w:lang w:eastAsia="en-US"/>
        </w:rPr>
      </w:pPr>
      <w:r w:rsidRPr="001767E2">
        <w:rPr>
          <w:rFonts w:asciiTheme="majorBidi" w:hAnsiTheme="majorBidi" w:cstheme="majorBidi"/>
          <w:lang w:eastAsia="en-US"/>
        </w:rPr>
        <w:t>Внеаудиторная работа подразумевает самостоятельную работу в больших городских библиотеках, а также специализированных богословских книжных собраниях и сети Internet с целью формирования и развития профессиональных навыков обучающихся, а также для подготовки к различным формам отчетности (тестирование, контрольные работы, коллоквиумы, рефераты).</w:t>
      </w:r>
    </w:p>
    <w:p w14:paraId="6496922C" w14:textId="77777777" w:rsidR="00D708B8" w:rsidRPr="001767E2" w:rsidRDefault="00D708B8" w:rsidP="001767E2">
      <w:pPr>
        <w:spacing w:after="120" w:line="276" w:lineRule="auto"/>
        <w:jc w:val="both"/>
        <w:rPr>
          <w:rFonts w:asciiTheme="majorBidi" w:hAnsiTheme="majorBidi" w:cstheme="majorBidi"/>
          <w:lang w:eastAsia="en-US"/>
        </w:rPr>
      </w:pPr>
    </w:p>
    <w:p w14:paraId="7F727E4B" w14:textId="77777777" w:rsidR="00CF37EC" w:rsidRPr="001767E2" w:rsidRDefault="00CF37EC" w:rsidP="001767E2">
      <w:pPr>
        <w:pStyle w:val="10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bookmarkStart w:id="73" w:name="_Toc64274464"/>
      <w:r w:rsidRPr="001767E2">
        <w:rPr>
          <w:rFonts w:asciiTheme="majorBidi" w:hAnsiTheme="majorBidi" w:cstheme="majorBidi"/>
          <w:sz w:val="24"/>
          <w:szCs w:val="24"/>
        </w:rPr>
        <w:t>Материально-техническое обеспечение дисциплины</w:t>
      </w:r>
      <w:bookmarkEnd w:id="73"/>
      <w:r w:rsidRPr="001767E2">
        <w:rPr>
          <w:rFonts w:asciiTheme="majorBidi" w:hAnsiTheme="majorBidi" w:cstheme="majorBidi"/>
          <w:sz w:val="24"/>
          <w:szCs w:val="24"/>
        </w:rPr>
        <w:t xml:space="preserve"> </w:t>
      </w:r>
    </w:p>
    <w:p w14:paraId="6663FB0E" w14:textId="77777777"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</w:rPr>
      </w:pPr>
      <w:r w:rsidRPr="001767E2">
        <w:rPr>
          <w:rFonts w:asciiTheme="majorBidi" w:hAnsiTheme="majorBidi" w:cstheme="majorBidi"/>
        </w:rPr>
        <w:t>Предполагает наличие лекционной аудитории, снабженной проектором для работы в программе Microsoft Power Point; кроме того необходим доступ к сети Интернет.</w:t>
      </w:r>
    </w:p>
    <w:p w14:paraId="24A33303" w14:textId="77777777" w:rsidR="00CF37EC" w:rsidRPr="001767E2" w:rsidRDefault="00CF37EC" w:rsidP="001767E2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23E8B549" w14:textId="77777777" w:rsidR="00D51609" w:rsidRPr="001767E2" w:rsidRDefault="00D51609" w:rsidP="001767E2">
      <w:pPr>
        <w:widowControl w:val="0"/>
        <w:autoSpaceDE w:val="0"/>
        <w:autoSpaceDN w:val="0"/>
        <w:adjustRightInd w:val="0"/>
        <w:spacing w:after="120" w:line="276" w:lineRule="auto"/>
        <w:rPr>
          <w:rFonts w:asciiTheme="majorBidi" w:hAnsiTheme="majorBidi" w:cstheme="majorBidi"/>
          <w:i/>
          <w:iCs/>
        </w:rPr>
      </w:pPr>
      <w:r w:rsidRPr="001767E2">
        <w:rPr>
          <w:rFonts w:asciiTheme="majorBidi" w:hAnsiTheme="majorBidi" w:cstheme="majorBidi"/>
          <w:i/>
          <w:iCs/>
        </w:rPr>
        <w:lastRenderedPageBreak/>
        <w:t xml:space="preserve">Автор: </w:t>
      </w:r>
      <w:r w:rsidR="00E10BEC" w:rsidRPr="001767E2">
        <w:rPr>
          <w:rFonts w:asciiTheme="majorBidi" w:hAnsiTheme="majorBidi" w:cstheme="majorBidi"/>
          <w:i/>
          <w:iCs/>
        </w:rPr>
        <w:t>Саввин А.В.</w:t>
      </w:r>
    </w:p>
    <w:p w14:paraId="317F7807" w14:textId="77777777" w:rsidR="00D51609" w:rsidRPr="001767E2" w:rsidRDefault="00D51609" w:rsidP="001767E2">
      <w:pPr>
        <w:widowControl w:val="0"/>
        <w:tabs>
          <w:tab w:val="left" w:pos="3438"/>
        </w:tabs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i/>
          <w:iCs/>
        </w:rPr>
      </w:pPr>
      <w:r w:rsidRPr="001767E2">
        <w:rPr>
          <w:rFonts w:asciiTheme="majorBidi" w:hAnsiTheme="majorBidi" w:cstheme="majorBidi"/>
          <w:i/>
          <w:iCs/>
        </w:rPr>
        <w:t>Рецензент: Медведева А.А.</w:t>
      </w:r>
      <w:r w:rsidRPr="001767E2">
        <w:rPr>
          <w:rFonts w:asciiTheme="majorBidi" w:hAnsiTheme="majorBidi" w:cstheme="majorBidi"/>
          <w:i/>
          <w:iCs/>
        </w:rPr>
        <w:tab/>
      </w:r>
    </w:p>
    <w:p w14:paraId="022C7B77" w14:textId="77777777" w:rsidR="00D51609" w:rsidRPr="001767E2" w:rsidRDefault="00D51609" w:rsidP="001767E2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p w14:paraId="7F892C50" w14:textId="77777777" w:rsidR="001767E2" w:rsidRPr="001767E2" w:rsidRDefault="001767E2" w:rsidP="001767E2">
      <w:pPr>
        <w:spacing w:after="120" w:line="276" w:lineRule="auto"/>
        <w:jc w:val="both"/>
        <w:rPr>
          <w:rFonts w:asciiTheme="majorBidi" w:hAnsiTheme="majorBidi" w:cstheme="majorBidi"/>
          <w:i/>
          <w:iCs/>
          <w:color w:val="000000"/>
        </w:rPr>
      </w:pPr>
      <w:r w:rsidRPr="001767E2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1767E2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p w14:paraId="4C760016" w14:textId="77777777" w:rsidR="00D51609" w:rsidRPr="001767E2" w:rsidRDefault="00D51609" w:rsidP="001767E2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p w14:paraId="65EE22AF" w14:textId="77777777" w:rsidR="00CF37EC" w:rsidRPr="001767E2" w:rsidRDefault="00CF37EC" w:rsidP="001767E2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lang w:eastAsia="en-US"/>
        </w:rPr>
      </w:pPr>
    </w:p>
    <w:sectPr w:rsidR="00CF37EC" w:rsidRPr="001767E2" w:rsidSect="00A76451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31A33" w14:textId="77777777" w:rsidR="00160898" w:rsidRDefault="00160898" w:rsidP="00A86FC2">
      <w:r>
        <w:separator/>
      </w:r>
    </w:p>
  </w:endnote>
  <w:endnote w:type="continuationSeparator" w:id="0">
    <w:p w14:paraId="0603D554" w14:textId="77777777" w:rsidR="00160898" w:rsidRDefault="00160898" w:rsidP="00A86F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96A58" w14:textId="77777777" w:rsidR="0041039C" w:rsidRDefault="0041039C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3265044"/>
      <w:docPartObj>
        <w:docPartGallery w:val="Page Numbers (Bottom of Page)"/>
        <w:docPartUnique/>
      </w:docPartObj>
    </w:sdtPr>
    <w:sdtEndPr/>
    <w:sdtContent>
      <w:p w14:paraId="211DAB25" w14:textId="77777777" w:rsidR="000C64A1" w:rsidRDefault="00F32B7B">
        <w:pPr>
          <w:pStyle w:val="a5"/>
          <w:jc w:val="center"/>
        </w:pPr>
        <w:r>
          <w:fldChar w:fldCharType="begin"/>
        </w:r>
        <w:r w:rsidR="003E574D">
          <w:instrText>PAGE   \* MERGEFORMAT</w:instrText>
        </w:r>
        <w:r>
          <w:fldChar w:fldCharType="separate"/>
        </w:r>
        <w:r w:rsidR="0041039C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0A3B63D7" w14:textId="77777777" w:rsidR="000C64A1" w:rsidRDefault="000C64A1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7FEB5" w14:textId="77777777" w:rsidR="0041039C" w:rsidRDefault="0041039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936FE" w14:textId="77777777" w:rsidR="00160898" w:rsidRDefault="00160898" w:rsidP="00A86FC2">
      <w:r>
        <w:separator/>
      </w:r>
    </w:p>
  </w:footnote>
  <w:footnote w:type="continuationSeparator" w:id="0">
    <w:p w14:paraId="74EB80F5" w14:textId="77777777" w:rsidR="00160898" w:rsidRDefault="00160898" w:rsidP="00A86F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B72BD" w14:textId="77777777" w:rsidR="0041039C" w:rsidRDefault="00160898">
    <w:pPr>
      <w:pStyle w:val="a3"/>
    </w:pPr>
    <w:r>
      <w:rPr>
        <w:noProof/>
        <w:lang w:bidi="he-IL"/>
      </w:rPr>
      <w:pict w14:anchorId="4520C3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5037501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6E6B9" w14:textId="77777777" w:rsidR="0041039C" w:rsidRDefault="00160898">
    <w:pPr>
      <w:pStyle w:val="a3"/>
    </w:pPr>
    <w:r>
      <w:rPr>
        <w:noProof/>
        <w:lang w:bidi="he-IL"/>
      </w:rPr>
      <w:pict w14:anchorId="4A0EB1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5037502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776BF" w14:textId="77777777" w:rsidR="0041039C" w:rsidRDefault="00160898">
    <w:pPr>
      <w:pStyle w:val="a3"/>
    </w:pPr>
    <w:r>
      <w:rPr>
        <w:noProof/>
        <w:lang w:bidi="he-IL"/>
      </w:rPr>
      <w:pict w14:anchorId="473B4F9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5037500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936076A"/>
    <w:multiLevelType w:val="hybridMultilevel"/>
    <w:tmpl w:val="1E38B69A"/>
    <w:lvl w:ilvl="0" w:tplc="ECA2A670">
      <w:numFmt w:val="bullet"/>
      <w:lvlText w:val="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B3E21D1"/>
    <w:multiLevelType w:val="hybridMultilevel"/>
    <w:tmpl w:val="EB1A0D8A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3" w15:restartNumberingAfterBreak="0">
    <w:nsid w:val="30127048"/>
    <w:multiLevelType w:val="hybridMultilevel"/>
    <w:tmpl w:val="7210702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4" w15:restartNumberingAfterBreak="0">
    <w:nsid w:val="33DE0E22"/>
    <w:multiLevelType w:val="hybridMultilevel"/>
    <w:tmpl w:val="A792298C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5" w15:restartNumberingAfterBreak="0">
    <w:nsid w:val="3895670D"/>
    <w:multiLevelType w:val="hybridMultilevel"/>
    <w:tmpl w:val="BE600556"/>
    <w:lvl w:ilvl="0" w:tplc="ECA2A670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 w15:restartNumberingAfterBreak="0">
    <w:nsid w:val="4DEF7E1B"/>
    <w:multiLevelType w:val="hybridMultilevel"/>
    <w:tmpl w:val="2F02B1D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7E3F73"/>
    <w:multiLevelType w:val="hybridMultilevel"/>
    <w:tmpl w:val="2FD43B5A"/>
    <w:lvl w:ilvl="0" w:tplc="0419000F">
      <w:start w:val="1"/>
      <w:numFmt w:val="decimal"/>
      <w:lvlText w:val="%1."/>
      <w:lvlJc w:val="left"/>
      <w:pPr>
        <w:ind w:left="1495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63F50B8E"/>
    <w:multiLevelType w:val="hybridMultilevel"/>
    <w:tmpl w:val="0AA6C4E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0" w15:restartNumberingAfterBreak="0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11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2" w15:restartNumberingAfterBreak="0">
    <w:nsid w:val="73DC03E2"/>
    <w:multiLevelType w:val="hybridMultilevel"/>
    <w:tmpl w:val="478058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2"/>
  </w:num>
  <w:num w:numId="5">
    <w:abstractNumId w:val="9"/>
  </w:num>
  <w:num w:numId="6">
    <w:abstractNumId w:val="3"/>
  </w:num>
  <w:num w:numId="7">
    <w:abstractNumId w:val="11"/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10"/>
  </w:num>
  <w:num w:numId="11">
    <w:abstractNumId w:val="12"/>
  </w:num>
  <w:num w:numId="12">
    <w:abstractNumId w:val="5"/>
  </w:num>
  <w:num w:numId="13">
    <w:abstractNumId w:val="1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tzQwNjEzNrO0MLBQ0lEKTi0uzszPAykwrAUAiTbwDywAAAA="/>
  </w:docVars>
  <w:rsids>
    <w:rsidRoot w:val="00B37118"/>
    <w:rsid w:val="00006435"/>
    <w:rsid w:val="00087EDD"/>
    <w:rsid w:val="000B6125"/>
    <w:rsid w:val="000C64A1"/>
    <w:rsid w:val="00160898"/>
    <w:rsid w:val="001767E2"/>
    <w:rsid w:val="00185E28"/>
    <w:rsid w:val="00210685"/>
    <w:rsid w:val="00253DBE"/>
    <w:rsid w:val="002807F3"/>
    <w:rsid w:val="002D085B"/>
    <w:rsid w:val="002E6032"/>
    <w:rsid w:val="003311F9"/>
    <w:rsid w:val="00382C2B"/>
    <w:rsid w:val="003C7F69"/>
    <w:rsid w:val="003E574D"/>
    <w:rsid w:val="0041039C"/>
    <w:rsid w:val="004422B6"/>
    <w:rsid w:val="004561A4"/>
    <w:rsid w:val="00532435"/>
    <w:rsid w:val="00544E3E"/>
    <w:rsid w:val="005512CF"/>
    <w:rsid w:val="00576FCA"/>
    <w:rsid w:val="005B5825"/>
    <w:rsid w:val="005C0E52"/>
    <w:rsid w:val="005E2FCB"/>
    <w:rsid w:val="0062354A"/>
    <w:rsid w:val="006712D3"/>
    <w:rsid w:val="00717031"/>
    <w:rsid w:val="007474DE"/>
    <w:rsid w:val="007F412D"/>
    <w:rsid w:val="008214BC"/>
    <w:rsid w:val="008478B6"/>
    <w:rsid w:val="00885EE0"/>
    <w:rsid w:val="00892D58"/>
    <w:rsid w:val="008C1984"/>
    <w:rsid w:val="008E50FD"/>
    <w:rsid w:val="008E511C"/>
    <w:rsid w:val="009563FB"/>
    <w:rsid w:val="009D188B"/>
    <w:rsid w:val="009F1BC6"/>
    <w:rsid w:val="00A54BF2"/>
    <w:rsid w:val="00A620BD"/>
    <w:rsid w:val="00A76451"/>
    <w:rsid w:val="00A77CB5"/>
    <w:rsid w:val="00A86FC2"/>
    <w:rsid w:val="00AC38C2"/>
    <w:rsid w:val="00B26DE7"/>
    <w:rsid w:val="00B37118"/>
    <w:rsid w:val="00B434EA"/>
    <w:rsid w:val="00BB5D0F"/>
    <w:rsid w:val="00BD7C60"/>
    <w:rsid w:val="00C02608"/>
    <w:rsid w:val="00C04448"/>
    <w:rsid w:val="00C2273D"/>
    <w:rsid w:val="00C7620F"/>
    <w:rsid w:val="00CA6DA8"/>
    <w:rsid w:val="00CB544B"/>
    <w:rsid w:val="00CF37EC"/>
    <w:rsid w:val="00D02181"/>
    <w:rsid w:val="00D04EE4"/>
    <w:rsid w:val="00D10310"/>
    <w:rsid w:val="00D12147"/>
    <w:rsid w:val="00D33AAC"/>
    <w:rsid w:val="00D51609"/>
    <w:rsid w:val="00D708B8"/>
    <w:rsid w:val="00D86BAC"/>
    <w:rsid w:val="00DD0366"/>
    <w:rsid w:val="00E10BEC"/>
    <w:rsid w:val="00EB3261"/>
    <w:rsid w:val="00EC4D41"/>
    <w:rsid w:val="00ED19CF"/>
    <w:rsid w:val="00ED45CF"/>
    <w:rsid w:val="00EE4D9C"/>
    <w:rsid w:val="00EE6405"/>
    <w:rsid w:val="00F21B5B"/>
    <w:rsid w:val="00F32B7B"/>
    <w:rsid w:val="00F36702"/>
    <w:rsid w:val="00F416AA"/>
    <w:rsid w:val="00F61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70CD1908"/>
  <w15:docId w15:val="{4F25C08E-4D4A-493E-84BF-9494E0841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86F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A86FC2"/>
    <w:pPr>
      <w:spacing w:before="240" w:after="240" w:line="360" w:lineRule="auto"/>
      <w:jc w:val="both"/>
      <w:outlineLvl w:val="0"/>
    </w:pPr>
    <w:rPr>
      <w:b/>
      <w:bCs/>
      <w:sz w:val="28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A86FC2"/>
    <w:rPr>
      <w:rFonts w:ascii="Times New Roman" w:eastAsia="Times New Roman" w:hAnsi="Times New Roman" w:cs="Times New Roman"/>
      <w:b/>
      <w:bCs/>
      <w:sz w:val="28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A86FC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A86FC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A86FC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A86FC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List Paragraph"/>
    <w:basedOn w:val="a"/>
    <w:uiPriority w:val="34"/>
    <w:qFormat/>
    <w:rsid w:val="00A86FC2"/>
    <w:pPr>
      <w:ind w:left="720" w:firstLine="709"/>
      <w:contextualSpacing/>
      <w:jc w:val="both"/>
    </w:pPr>
    <w:rPr>
      <w:rFonts w:eastAsiaTheme="minorHAnsi" w:cstheme="minorBidi"/>
      <w:sz w:val="28"/>
      <w:szCs w:val="22"/>
      <w:lang w:eastAsia="en-US"/>
    </w:rPr>
  </w:style>
  <w:style w:type="paragraph" w:styleId="a8">
    <w:name w:val="Normal (Web)"/>
    <w:basedOn w:val="a"/>
    <w:uiPriority w:val="99"/>
    <w:unhideWhenUsed/>
    <w:rsid w:val="00A86FC2"/>
    <w:pPr>
      <w:spacing w:before="100" w:beforeAutospacing="1" w:after="100" w:afterAutospacing="1"/>
    </w:pPr>
  </w:style>
  <w:style w:type="paragraph" w:customStyle="1" w:styleId="1">
    <w:name w:val="УМКД Заголовок 1 ФГОС"/>
    <w:basedOn w:val="a"/>
    <w:qFormat/>
    <w:rsid w:val="00CF37EC"/>
    <w:pPr>
      <w:numPr>
        <w:numId w:val="7"/>
      </w:numPr>
      <w:tabs>
        <w:tab w:val="left" w:pos="993"/>
      </w:tabs>
      <w:spacing w:before="240" w:after="240"/>
    </w:pPr>
    <w:rPr>
      <w:b/>
    </w:rPr>
  </w:style>
  <w:style w:type="paragraph" w:customStyle="1" w:styleId="Default">
    <w:name w:val="Default"/>
    <w:uiPriority w:val="99"/>
    <w:rsid w:val="00CF37E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21">
    <w:name w:val="Основной текст с отступом 21"/>
    <w:basedOn w:val="a"/>
    <w:rsid w:val="00CF37EC"/>
    <w:pPr>
      <w:suppressAutoHyphens/>
      <w:spacing w:after="120" w:line="480" w:lineRule="auto"/>
      <w:ind w:left="283"/>
    </w:pPr>
    <w:rPr>
      <w:lang w:eastAsia="ar-SA"/>
    </w:rPr>
  </w:style>
  <w:style w:type="character" w:styleId="a9">
    <w:name w:val="Hyperlink"/>
    <w:basedOn w:val="a0"/>
    <w:uiPriority w:val="99"/>
    <w:unhideWhenUsed/>
    <w:rsid w:val="00CF37E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CF37EC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CF37E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CF37E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CF37E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CF37EC"/>
    <w:rPr>
      <w:rFonts w:ascii="Tahoma" w:eastAsia="Times New Roman" w:hAnsi="Tahoma" w:cs="Tahoma"/>
      <w:sz w:val="16"/>
      <w:szCs w:val="16"/>
      <w:lang w:eastAsia="ru-RU"/>
    </w:rPr>
  </w:style>
  <w:style w:type="table" w:styleId="ad">
    <w:name w:val="Table Grid"/>
    <w:basedOn w:val="a1"/>
    <w:uiPriority w:val="59"/>
    <w:rsid w:val="00382C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2">
    <w:name w:val="toc 2"/>
    <w:basedOn w:val="a"/>
    <w:next w:val="a"/>
    <w:autoRedefine/>
    <w:uiPriority w:val="39"/>
    <w:unhideWhenUsed/>
    <w:rsid w:val="00544E3E"/>
    <w:pPr>
      <w:spacing w:after="100"/>
      <w:ind w:left="240"/>
    </w:pPr>
  </w:style>
  <w:style w:type="character" w:customStyle="1" w:styleId="211pt">
    <w:name w:val="Основной текст (2) + 11 pt"/>
    <w:basedOn w:val="a0"/>
    <w:rsid w:val="009F1BC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01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hilisophy.ru" TargetMode="External"/><Relationship Id="rId13" Type="http://schemas.openxmlformats.org/officeDocument/2006/relationships/hyperlink" Target="http://www.bogoslov.ru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gumfak.ru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ethna.upelsinka.com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edu.ru/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humanities.edu.ru" TargetMode="External"/><Relationship Id="rId14" Type="http://schemas.openxmlformats.org/officeDocument/2006/relationships/hyperlink" Target="http://www.biblioclub.ru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4732C8-9721-4A52-AFD1-CE0CA5F1E4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2670</Words>
  <Characters>15972</Characters>
  <Application>Microsoft Office Word</Application>
  <DocSecurity>0</DocSecurity>
  <Lines>325</Lines>
  <Paragraphs>9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8</cp:revision>
  <dcterms:created xsi:type="dcterms:W3CDTF">2021-02-08T10:36:00Z</dcterms:created>
  <dcterms:modified xsi:type="dcterms:W3CDTF">2021-12-21T12:30:00Z</dcterms:modified>
</cp:coreProperties>
</file>